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AFBCE1" w14:textId="77777777" w:rsidR="00334C79" w:rsidRPr="00334C79" w:rsidRDefault="00334C79" w:rsidP="00334C79">
      <w:pPr>
        <w:spacing w:after="0" w:line="240" w:lineRule="auto"/>
        <w:rPr>
          <w:color w:val="595959" w:themeColor="text1" w:themeTint="A6"/>
          <w:sz w:val="22"/>
        </w:rPr>
      </w:pPr>
      <w:r w:rsidRPr="00334C79">
        <w:rPr>
          <w:b/>
          <w:noProof/>
          <w:color w:val="595959" w:themeColor="text1" w:themeTint="A6"/>
          <w:sz w:val="48"/>
          <w:szCs w:val="32"/>
        </w:rPr>
        <w:drawing>
          <wp:anchor distT="0" distB="0" distL="114300" distR="114300" simplePos="0" relativeHeight="251659264" behindDoc="0" locked="0" layoutInCell="1" allowOverlap="1" wp14:anchorId="6ACA9980" wp14:editId="1F18A656">
            <wp:simplePos x="0" y="0"/>
            <wp:positionH relativeFrom="column">
              <wp:posOffset>7174865</wp:posOffset>
            </wp:positionH>
            <wp:positionV relativeFrom="paragraph">
              <wp:posOffset>-27940</wp:posOffset>
            </wp:positionV>
            <wp:extent cx="2129403" cy="423528"/>
            <wp:effectExtent l="0" t="0" r="444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403" cy="4235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8"/>
        </w:rPr>
        <w:t>MODELLO DI REPORT DI ANALISI</w:t>
      </w:r>
      <w:bookmarkStart w:id="0" w:name="_Hlk536359931"/>
      <w:r>
        <w:rPr>
          <w:b/>
          <w:color w:val="595959" w:themeColor="text1" w:themeTint="A6"/>
          <w:sz w:val="48"/>
        </w:rPr>
        <w:t xml:space="preserve"> RAID</w:t>
      </w:r>
    </w:p>
    <w:p w14:paraId="78EDC72C" w14:textId="77777777" w:rsidR="00334C79" w:rsidRPr="00334C79" w:rsidRDefault="00334C79" w:rsidP="00334C79">
      <w:pPr>
        <w:spacing w:after="100" w:line="240" w:lineRule="auto"/>
        <w:rPr>
          <w:sz w:val="16"/>
          <w:szCs w:val="20"/>
        </w:rPr>
      </w:pPr>
    </w:p>
    <w:p w14:paraId="54FECF1B" w14:textId="77777777" w:rsidR="00334C79" w:rsidRPr="00334C79" w:rsidRDefault="00334C79" w:rsidP="00334C79">
      <w:pPr>
        <w:spacing w:after="0" w:line="276" w:lineRule="auto"/>
        <w:rPr>
          <w:color w:val="595959" w:themeColor="text1" w:themeTint="A6"/>
          <w:sz w:val="32"/>
          <w:szCs w:val="32"/>
        </w:rPr>
        <w:sectPr w:rsidR="00334C79" w:rsidRPr="00334C79" w:rsidSect="00334C79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  <w:r w:rsidRPr="00334C79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4B9A716A" wp14:editId="7EFDDEEC">
                <wp:simplePos x="0" y="0"/>
                <wp:positionH relativeFrom="column">
                  <wp:posOffset>4823315</wp:posOffset>
                </wp:positionH>
                <wp:positionV relativeFrom="paragraph">
                  <wp:posOffset>5168900</wp:posOffset>
                </wp:positionV>
                <wp:extent cx="808355" cy="728980"/>
                <wp:effectExtent l="0" t="0" r="4445" b="0"/>
                <wp:wrapNone/>
                <wp:docPr id="25" name="Graphic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808355" cy="728980"/>
                          <a:chOff x="0" y="0"/>
                          <a:chExt cx="70753" cy="63977"/>
                        </a:xfrm>
                        <a:solidFill>
                          <a:srgbClr val="FFB700"/>
                        </a:solidFill>
                      </wpg:grpSpPr>
                      <wps:wsp>
                        <wps:cNvPr id="26" name="Freeform 26"/>
                        <wps:cNvSpPr/>
                        <wps:spPr>
                          <a:xfrm>
                            <a:off x="0" y="0"/>
                            <a:ext cx="70753" cy="63977"/>
                          </a:xfrm>
                          <a:custGeom>
                            <a:avLst/>
                            <a:gdLst>
                              <a:gd name="connsiteX0" fmla="*/ 69793 w 70753"/>
                              <a:gd name="connsiteY0" fmla="*/ 52497 h 63977"/>
                              <a:gd name="connsiteX1" fmla="*/ 42141 w 70753"/>
                              <a:gd name="connsiteY1" fmla="*/ 3923 h 63977"/>
                              <a:gd name="connsiteX2" fmla="*/ 35445 w 70753"/>
                              <a:gd name="connsiteY2" fmla="*/ 0 h 63977"/>
                              <a:gd name="connsiteX3" fmla="*/ 28749 w 70753"/>
                              <a:gd name="connsiteY3" fmla="*/ 3923 h 63977"/>
                              <a:gd name="connsiteX4" fmla="*/ 1040 w 70753"/>
                              <a:gd name="connsiteY4" fmla="*/ 52440 h 63977"/>
                              <a:gd name="connsiteX5" fmla="*/ 982 w 70753"/>
                              <a:gd name="connsiteY5" fmla="*/ 52497 h 63977"/>
                              <a:gd name="connsiteX6" fmla="*/ 1097 w 70753"/>
                              <a:gd name="connsiteY6" fmla="*/ 60228 h 63977"/>
                              <a:gd name="connsiteX7" fmla="*/ 7736 w 70753"/>
                              <a:gd name="connsiteY7" fmla="*/ 63978 h 63977"/>
                              <a:gd name="connsiteX8" fmla="*/ 63039 w 70753"/>
                              <a:gd name="connsiteY8" fmla="*/ 63978 h 63977"/>
                              <a:gd name="connsiteX9" fmla="*/ 69677 w 70753"/>
                              <a:gd name="connsiteY9" fmla="*/ 60228 h 63977"/>
                              <a:gd name="connsiteX10" fmla="*/ 69793 w 70753"/>
                              <a:gd name="connsiteY10" fmla="*/ 52497 h 63977"/>
                              <a:gd name="connsiteX11" fmla="*/ 67310 w 70753"/>
                              <a:gd name="connsiteY11" fmla="*/ 58843 h 63977"/>
                              <a:gd name="connsiteX12" fmla="*/ 63039 w 70753"/>
                              <a:gd name="connsiteY12" fmla="*/ 61266 h 63977"/>
                              <a:gd name="connsiteX13" fmla="*/ 7736 w 70753"/>
                              <a:gd name="connsiteY13" fmla="*/ 61266 h 63977"/>
                              <a:gd name="connsiteX14" fmla="*/ 3464 w 70753"/>
                              <a:gd name="connsiteY14" fmla="*/ 58843 h 63977"/>
                              <a:gd name="connsiteX15" fmla="*/ 3406 w 70753"/>
                              <a:gd name="connsiteY15" fmla="*/ 53824 h 63977"/>
                              <a:gd name="connsiteX16" fmla="*/ 31115 w 70753"/>
                              <a:gd name="connsiteY16" fmla="*/ 5250 h 63977"/>
                              <a:gd name="connsiteX17" fmla="*/ 35387 w 70753"/>
                              <a:gd name="connsiteY17" fmla="*/ 2711 h 63977"/>
                              <a:gd name="connsiteX18" fmla="*/ 39717 w 70753"/>
                              <a:gd name="connsiteY18" fmla="*/ 5250 h 63977"/>
                              <a:gd name="connsiteX19" fmla="*/ 67368 w 70753"/>
                              <a:gd name="connsiteY19" fmla="*/ 53767 h 63977"/>
                              <a:gd name="connsiteX20" fmla="*/ 67310 w 70753"/>
                              <a:gd name="connsiteY20" fmla="*/ 58843 h 6397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70753" h="63977">
                                <a:moveTo>
                                  <a:pt x="69793" y="52497"/>
                                </a:moveTo>
                                <a:lnTo>
                                  <a:pt x="42141" y="3923"/>
                                </a:lnTo>
                                <a:cubicBezTo>
                                  <a:pt x="40814" y="1500"/>
                                  <a:pt x="38216" y="0"/>
                                  <a:pt x="35445" y="0"/>
                                </a:cubicBezTo>
                                <a:cubicBezTo>
                                  <a:pt x="32674" y="0"/>
                                  <a:pt x="30134" y="1500"/>
                                  <a:pt x="28749" y="3923"/>
                                </a:cubicBezTo>
                                <a:lnTo>
                                  <a:pt x="1040" y="52440"/>
                                </a:lnTo>
                                <a:lnTo>
                                  <a:pt x="982" y="52497"/>
                                </a:lnTo>
                                <a:cubicBezTo>
                                  <a:pt x="-346" y="54920"/>
                                  <a:pt x="-346" y="57805"/>
                                  <a:pt x="1097" y="60228"/>
                                </a:cubicBezTo>
                                <a:cubicBezTo>
                                  <a:pt x="2483" y="62593"/>
                                  <a:pt x="4965" y="63978"/>
                                  <a:pt x="7736" y="63978"/>
                                </a:cubicBezTo>
                                <a:lnTo>
                                  <a:pt x="63039" y="63978"/>
                                </a:lnTo>
                                <a:cubicBezTo>
                                  <a:pt x="65810" y="63978"/>
                                  <a:pt x="68292" y="62593"/>
                                  <a:pt x="69677" y="60228"/>
                                </a:cubicBezTo>
                                <a:cubicBezTo>
                                  <a:pt x="71063" y="57863"/>
                                  <a:pt x="71120" y="54978"/>
                                  <a:pt x="69793" y="52497"/>
                                </a:cubicBezTo>
                                <a:close/>
                                <a:moveTo>
                                  <a:pt x="67310" y="58843"/>
                                </a:moveTo>
                                <a:cubicBezTo>
                                  <a:pt x="66387" y="60343"/>
                                  <a:pt x="64828" y="61266"/>
                                  <a:pt x="63039" y="61266"/>
                                </a:cubicBezTo>
                                <a:lnTo>
                                  <a:pt x="7736" y="61266"/>
                                </a:lnTo>
                                <a:cubicBezTo>
                                  <a:pt x="5946" y="61266"/>
                                  <a:pt x="4388" y="60343"/>
                                  <a:pt x="3464" y="58843"/>
                                </a:cubicBezTo>
                                <a:cubicBezTo>
                                  <a:pt x="2540" y="57286"/>
                                  <a:pt x="2540" y="55440"/>
                                  <a:pt x="3406" y="53824"/>
                                </a:cubicBezTo>
                                <a:lnTo>
                                  <a:pt x="31115" y="5250"/>
                                </a:lnTo>
                                <a:cubicBezTo>
                                  <a:pt x="31981" y="3692"/>
                                  <a:pt x="33598" y="2711"/>
                                  <a:pt x="35387" y="2711"/>
                                </a:cubicBezTo>
                                <a:cubicBezTo>
                                  <a:pt x="37177" y="2711"/>
                                  <a:pt x="38851" y="3692"/>
                                  <a:pt x="39717" y="5250"/>
                                </a:cubicBezTo>
                                <a:lnTo>
                                  <a:pt x="67368" y="53767"/>
                                </a:lnTo>
                                <a:cubicBezTo>
                                  <a:pt x="68234" y="55440"/>
                                  <a:pt x="68234" y="57286"/>
                                  <a:pt x="67310" y="58843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577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Freeform 27"/>
                        <wps:cNvSpPr/>
                        <wps:spPr>
                          <a:xfrm>
                            <a:off x="4894" y="4918"/>
                            <a:ext cx="60987" cy="54213"/>
                          </a:xfrm>
                          <a:custGeom>
                            <a:avLst/>
                            <a:gdLst>
                              <a:gd name="connsiteX0" fmla="*/ 60627 w 60987"/>
                              <a:gd name="connsiteY0" fmla="*/ 49945 h 54213"/>
                              <a:gd name="connsiteX1" fmla="*/ 32976 w 60987"/>
                              <a:gd name="connsiteY1" fmla="*/ 1428 h 54213"/>
                              <a:gd name="connsiteX2" fmla="*/ 28069 w 60987"/>
                              <a:gd name="connsiteY2" fmla="*/ 1428 h 54213"/>
                              <a:gd name="connsiteX3" fmla="*/ 360 w 60987"/>
                              <a:gd name="connsiteY3" fmla="*/ 49945 h 54213"/>
                              <a:gd name="connsiteX4" fmla="*/ 2842 w 60987"/>
                              <a:gd name="connsiteY4" fmla="*/ 54214 h 54213"/>
                              <a:gd name="connsiteX5" fmla="*/ 30494 w 60987"/>
                              <a:gd name="connsiteY5" fmla="*/ 54214 h 54213"/>
                              <a:gd name="connsiteX6" fmla="*/ 58145 w 60987"/>
                              <a:gd name="connsiteY6" fmla="*/ 54214 h 54213"/>
                              <a:gd name="connsiteX7" fmla="*/ 60627 w 60987"/>
                              <a:gd name="connsiteY7" fmla="*/ 49945 h 54213"/>
                              <a:gd name="connsiteX8" fmla="*/ 30205 w 60987"/>
                              <a:gd name="connsiteY8" fmla="*/ 52483 h 54213"/>
                              <a:gd name="connsiteX9" fmla="*/ 25875 w 60987"/>
                              <a:gd name="connsiteY9" fmla="*/ 48156 h 54213"/>
                              <a:gd name="connsiteX10" fmla="*/ 30205 w 60987"/>
                              <a:gd name="connsiteY10" fmla="*/ 43830 h 54213"/>
                              <a:gd name="connsiteX11" fmla="*/ 34535 w 60987"/>
                              <a:gd name="connsiteY11" fmla="*/ 48156 h 54213"/>
                              <a:gd name="connsiteX12" fmla="*/ 30205 w 60987"/>
                              <a:gd name="connsiteY12" fmla="*/ 52483 h 54213"/>
                              <a:gd name="connsiteX13" fmla="*/ 39961 w 60987"/>
                              <a:gd name="connsiteY13" fmla="*/ 24561 h 54213"/>
                              <a:gd name="connsiteX14" fmla="*/ 37883 w 60987"/>
                              <a:gd name="connsiteY14" fmla="*/ 28369 h 54213"/>
                              <a:gd name="connsiteX15" fmla="*/ 32225 w 60987"/>
                              <a:gd name="connsiteY15" fmla="*/ 34830 h 54213"/>
                              <a:gd name="connsiteX16" fmla="*/ 33380 w 60987"/>
                              <a:gd name="connsiteY16" fmla="*/ 40830 h 54213"/>
                              <a:gd name="connsiteX17" fmla="*/ 27261 w 60987"/>
                              <a:gd name="connsiteY17" fmla="*/ 40830 h 54213"/>
                              <a:gd name="connsiteX18" fmla="*/ 28415 w 60987"/>
                              <a:gd name="connsiteY18" fmla="*/ 32522 h 54213"/>
                              <a:gd name="connsiteX19" fmla="*/ 35054 w 60987"/>
                              <a:gd name="connsiteY19" fmla="*/ 24446 h 54213"/>
                              <a:gd name="connsiteX20" fmla="*/ 35054 w 60987"/>
                              <a:gd name="connsiteY20" fmla="*/ 18619 h 54213"/>
                              <a:gd name="connsiteX21" fmla="*/ 26222 w 60987"/>
                              <a:gd name="connsiteY21" fmla="*/ 18619 h 54213"/>
                              <a:gd name="connsiteX22" fmla="*/ 26222 w 60987"/>
                              <a:gd name="connsiteY22" fmla="*/ 24215 h 54213"/>
                              <a:gd name="connsiteX23" fmla="*/ 21430 w 60987"/>
                              <a:gd name="connsiteY23" fmla="*/ 24331 h 54213"/>
                              <a:gd name="connsiteX24" fmla="*/ 21373 w 60987"/>
                              <a:gd name="connsiteY24" fmla="*/ 19658 h 54213"/>
                              <a:gd name="connsiteX25" fmla="*/ 27145 w 60987"/>
                              <a:gd name="connsiteY25" fmla="*/ 14120 h 54213"/>
                              <a:gd name="connsiteX26" fmla="*/ 31994 w 60987"/>
                              <a:gd name="connsiteY26" fmla="*/ 14004 h 54213"/>
                              <a:gd name="connsiteX27" fmla="*/ 39903 w 60987"/>
                              <a:gd name="connsiteY27" fmla="*/ 20523 h 54213"/>
                              <a:gd name="connsiteX28" fmla="*/ 39903 w 60987"/>
                              <a:gd name="connsiteY28" fmla="*/ 24561 h 542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</a:cxnLst>
                            <a:rect l="l" t="t" r="r" b="b"/>
                            <a:pathLst>
                              <a:path w="60987" h="54213">
                                <a:moveTo>
                                  <a:pt x="60627" y="49945"/>
                                </a:moveTo>
                                <a:lnTo>
                                  <a:pt x="32976" y="1428"/>
                                </a:lnTo>
                                <a:cubicBezTo>
                                  <a:pt x="31937" y="-476"/>
                                  <a:pt x="29166" y="-476"/>
                                  <a:pt x="28069" y="1428"/>
                                </a:cubicBezTo>
                                <a:lnTo>
                                  <a:pt x="360" y="49945"/>
                                </a:lnTo>
                                <a:cubicBezTo>
                                  <a:pt x="-679" y="51848"/>
                                  <a:pt x="649" y="54214"/>
                                  <a:pt x="2842" y="54214"/>
                                </a:cubicBezTo>
                                <a:lnTo>
                                  <a:pt x="30494" y="54214"/>
                                </a:lnTo>
                                <a:lnTo>
                                  <a:pt x="58145" y="54214"/>
                                </a:lnTo>
                                <a:cubicBezTo>
                                  <a:pt x="60339" y="54214"/>
                                  <a:pt x="61666" y="51848"/>
                                  <a:pt x="60627" y="49945"/>
                                </a:cubicBezTo>
                                <a:close/>
                                <a:moveTo>
                                  <a:pt x="30205" y="52483"/>
                                </a:moveTo>
                                <a:cubicBezTo>
                                  <a:pt x="27780" y="52483"/>
                                  <a:pt x="25875" y="50522"/>
                                  <a:pt x="25875" y="48156"/>
                                </a:cubicBezTo>
                                <a:cubicBezTo>
                                  <a:pt x="25875" y="45733"/>
                                  <a:pt x="27838" y="43830"/>
                                  <a:pt x="30205" y="43830"/>
                                </a:cubicBezTo>
                                <a:cubicBezTo>
                                  <a:pt x="32629" y="43830"/>
                                  <a:pt x="34535" y="45791"/>
                                  <a:pt x="34535" y="48156"/>
                                </a:cubicBezTo>
                                <a:cubicBezTo>
                                  <a:pt x="34535" y="50522"/>
                                  <a:pt x="32629" y="52483"/>
                                  <a:pt x="30205" y="52483"/>
                                </a:cubicBezTo>
                                <a:close/>
                                <a:moveTo>
                                  <a:pt x="39961" y="24561"/>
                                </a:moveTo>
                                <a:cubicBezTo>
                                  <a:pt x="39961" y="26523"/>
                                  <a:pt x="39499" y="27273"/>
                                  <a:pt x="37883" y="28369"/>
                                </a:cubicBezTo>
                                <a:lnTo>
                                  <a:pt x="32225" y="34830"/>
                                </a:lnTo>
                                <a:lnTo>
                                  <a:pt x="33380" y="40830"/>
                                </a:lnTo>
                                <a:lnTo>
                                  <a:pt x="27261" y="40830"/>
                                </a:lnTo>
                                <a:lnTo>
                                  <a:pt x="28415" y="32522"/>
                                </a:lnTo>
                                <a:lnTo>
                                  <a:pt x="35054" y="24446"/>
                                </a:lnTo>
                                <a:lnTo>
                                  <a:pt x="35054" y="18619"/>
                                </a:lnTo>
                                <a:lnTo>
                                  <a:pt x="26222" y="18619"/>
                                </a:lnTo>
                                <a:lnTo>
                                  <a:pt x="26222" y="24215"/>
                                </a:lnTo>
                                <a:lnTo>
                                  <a:pt x="21430" y="24331"/>
                                </a:lnTo>
                                <a:lnTo>
                                  <a:pt x="21373" y="19658"/>
                                </a:lnTo>
                                <a:cubicBezTo>
                                  <a:pt x="21315" y="15273"/>
                                  <a:pt x="22643" y="14120"/>
                                  <a:pt x="27145" y="14120"/>
                                </a:cubicBezTo>
                                <a:cubicBezTo>
                                  <a:pt x="30667" y="14120"/>
                                  <a:pt x="28473" y="14004"/>
                                  <a:pt x="31994" y="14004"/>
                                </a:cubicBezTo>
                                <a:cubicBezTo>
                                  <a:pt x="37825" y="14004"/>
                                  <a:pt x="39903" y="13023"/>
                                  <a:pt x="39903" y="20523"/>
                                </a:cubicBezTo>
                                <a:lnTo>
                                  <a:pt x="39903" y="24561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77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CD3817" id="Graphic 19" o:spid="_x0000_s1026" style="position:absolute;margin-left:379.8pt;margin-top:407pt;width:63.65pt;height:57.4pt;z-index:251669504;mso-width-relative:margin;mso-height-relative:margin" coordsize="70753,639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">
                <o:lock v:ext="edit" aspectratio="t"/>
                <v:shape id="Freeform 26" o:spid="_x0000_s1027" style="position:absolute;width:70753;height:63977;visibility:visible;mso-wrap-style:square;v-text-anchor:middle" coordsize="70753,639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" path="m69793,52497l42141,3923c40814,1500,38216,,35445,,32674,,30134,1500,28749,3923l1040,52440r-58,57c-346,54920,-346,57805,1097,60228v1386,2365,3868,3750,6639,3750l63039,63978v2771,,5253,-1385,6638,-3750c71063,57863,71120,54978,69793,52497xm67310,58843v-923,1500,-2482,2423,-4271,2423l7736,61266v-1790,,-3348,-923,-4272,-2423c2540,57286,2540,55440,3406,53824l31115,5250v866,-1558,2483,-2539,4272,-2539c37177,2711,38851,3692,39717,5250l67368,53767v866,1673,866,3519,-58,5076xe" filled="f" stroked="f" strokeweight=".01603mm">
                  <v:stroke joinstyle="miter"/>
                  <v:path arrowok="t" o:connecttype="custom" o:connectlocs="69793,52497;42141,3923;35445,0;28749,3923;1040,52440;982,52497;1097,60228;7736,63978;63039,63978;69677,60228;69793,52497;67310,58843;63039,61266;7736,61266;3464,58843;3406,53824;31115,5250;35387,2711;39717,5250;67368,53767;67310,58843" o:connectangles="0,0,0,0,0,0,0,0,0,0,0,0,0,0,0,0,0,0,0,0,0"/>
                </v:shape>
                <v:shape id="Freeform 27" o:spid="_x0000_s1028" style="position:absolute;left:4894;top:4918;width:60987;height:54213;visibility:visible;mso-wrap-style:square;v-text-anchor:middle" coordsize="60987,54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" path="m60627,49945l32976,1428v-1039,-1904,-3810,-1904,-4907,l360,49945v-1039,1903,289,4269,2482,4269l30494,54214r27651,c60339,54214,61666,51848,60627,49945xm30205,52483v-2425,,-4330,-1961,-4330,-4327c25875,45733,27838,43830,30205,43830v2424,,4330,1961,4330,4326c34535,50522,32629,52483,30205,52483xm39961,24561v,1962,-462,2712,-2078,3808l32225,34830r1155,6000l27261,40830r1154,-8308l35054,24446r,-5827l26222,18619r,5596l21430,24331r-57,-4673c21315,15273,22643,14120,27145,14120v3522,,1328,-116,4849,-116c37825,14004,39903,13023,39903,20523r,4038l39961,24561xe" filled="f" stroked="f" strokeweight=".01603mm">
                  <v:stroke joinstyle="miter"/>
                  <v:path arrowok="t" o:connecttype="custom" o:connectlocs="60627,49945;32976,1428;28069,1428;360,49945;2842,54214;30494,54214;58145,54214;60627,49945;30205,52483;25875,48156;30205,43830;34535,48156;30205,52483;39961,24561;37883,28369;32225,34830;33380,40830;27261,40830;28415,32522;35054,24446;35054,18619;26222,18619;26222,24215;21430,24331;21373,19658;27145,14120;31994,14004;39903,20523;39903,24561" o:connectangles="0,0,0,0,0,0,0,0,0,0,0,0,0,0,0,0,0,0,0,0,0,0,0,0,0,0,0,0,0"/>
                </v:shape>
              </v:group>
            </w:pict>
          </mc:Fallback>
        </mc:AlternateContent>
      </w:r>
      <w:r w:rsidRPr="00334C79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6C5E07C1" wp14:editId="6E5C7969">
                <wp:simplePos x="0" y="0"/>
                <wp:positionH relativeFrom="column">
                  <wp:posOffset>103376</wp:posOffset>
                </wp:positionH>
                <wp:positionV relativeFrom="paragraph">
                  <wp:posOffset>5156667</wp:posOffset>
                </wp:positionV>
                <wp:extent cx="812640" cy="732260"/>
                <wp:effectExtent l="0" t="0" r="635" b="4445"/>
                <wp:wrapNone/>
                <wp:docPr id="22" name="Graphic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640" cy="732260"/>
                          <a:chOff x="0" y="0"/>
                          <a:chExt cx="70753" cy="63977"/>
                        </a:xfrm>
                        <a:solidFill>
                          <a:srgbClr val="5AB1AB"/>
                        </a:solidFill>
                      </wpg:grpSpPr>
                      <wps:wsp>
                        <wps:cNvPr id="23" name="Freeform 23"/>
                        <wps:cNvSpPr/>
                        <wps:spPr>
                          <a:xfrm>
                            <a:off x="0" y="0"/>
                            <a:ext cx="70753" cy="63977"/>
                          </a:xfrm>
                          <a:custGeom>
                            <a:avLst/>
                            <a:gdLst>
                              <a:gd name="connsiteX0" fmla="*/ 69793 w 70753"/>
                              <a:gd name="connsiteY0" fmla="*/ 52497 h 63977"/>
                              <a:gd name="connsiteX1" fmla="*/ 42141 w 70753"/>
                              <a:gd name="connsiteY1" fmla="*/ 3923 h 63977"/>
                              <a:gd name="connsiteX2" fmla="*/ 35445 w 70753"/>
                              <a:gd name="connsiteY2" fmla="*/ 0 h 63977"/>
                              <a:gd name="connsiteX3" fmla="*/ 28749 w 70753"/>
                              <a:gd name="connsiteY3" fmla="*/ 3923 h 63977"/>
                              <a:gd name="connsiteX4" fmla="*/ 1040 w 70753"/>
                              <a:gd name="connsiteY4" fmla="*/ 52440 h 63977"/>
                              <a:gd name="connsiteX5" fmla="*/ 982 w 70753"/>
                              <a:gd name="connsiteY5" fmla="*/ 52497 h 63977"/>
                              <a:gd name="connsiteX6" fmla="*/ 1097 w 70753"/>
                              <a:gd name="connsiteY6" fmla="*/ 60228 h 63977"/>
                              <a:gd name="connsiteX7" fmla="*/ 7736 w 70753"/>
                              <a:gd name="connsiteY7" fmla="*/ 63978 h 63977"/>
                              <a:gd name="connsiteX8" fmla="*/ 63039 w 70753"/>
                              <a:gd name="connsiteY8" fmla="*/ 63978 h 63977"/>
                              <a:gd name="connsiteX9" fmla="*/ 69677 w 70753"/>
                              <a:gd name="connsiteY9" fmla="*/ 60228 h 63977"/>
                              <a:gd name="connsiteX10" fmla="*/ 69793 w 70753"/>
                              <a:gd name="connsiteY10" fmla="*/ 52497 h 63977"/>
                              <a:gd name="connsiteX11" fmla="*/ 67310 w 70753"/>
                              <a:gd name="connsiteY11" fmla="*/ 58843 h 63977"/>
                              <a:gd name="connsiteX12" fmla="*/ 63039 w 70753"/>
                              <a:gd name="connsiteY12" fmla="*/ 61266 h 63977"/>
                              <a:gd name="connsiteX13" fmla="*/ 7736 w 70753"/>
                              <a:gd name="connsiteY13" fmla="*/ 61266 h 63977"/>
                              <a:gd name="connsiteX14" fmla="*/ 3464 w 70753"/>
                              <a:gd name="connsiteY14" fmla="*/ 58843 h 63977"/>
                              <a:gd name="connsiteX15" fmla="*/ 3406 w 70753"/>
                              <a:gd name="connsiteY15" fmla="*/ 53824 h 63977"/>
                              <a:gd name="connsiteX16" fmla="*/ 31115 w 70753"/>
                              <a:gd name="connsiteY16" fmla="*/ 5250 h 63977"/>
                              <a:gd name="connsiteX17" fmla="*/ 35387 w 70753"/>
                              <a:gd name="connsiteY17" fmla="*/ 2711 h 63977"/>
                              <a:gd name="connsiteX18" fmla="*/ 39717 w 70753"/>
                              <a:gd name="connsiteY18" fmla="*/ 5250 h 63977"/>
                              <a:gd name="connsiteX19" fmla="*/ 67368 w 70753"/>
                              <a:gd name="connsiteY19" fmla="*/ 53767 h 63977"/>
                              <a:gd name="connsiteX20" fmla="*/ 67310 w 70753"/>
                              <a:gd name="connsiteY20" fmla="*/ 58843 h 6397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70753" h="63977">
                                <a:moveTo>
                                  <a:pt x="69793" y="52497"/>
                                </a:moveTo>
                                <a:lnTo>
                                  <a:pt x="42141" y="3923"/>
                                </a:lnTo>
                                <a:cubicBezTo>
                                  <a:pt x="40814" y="1500"/>
                                  <a:pt x="38216" y="0"/>
                                  <a:pt x="35445" y="0"/>
                                </a:cubicBezTo>
                                <a:cubicBezTo>
                                  <a:pt x="32674" y="0"/>
                                  <a:pt x="30134" y="1500"/>
                                  <a:pt x="28749" y="3923"/>
                                </a:cubicBezTo>
                                <a:lnTo>
                                  <a:pt x="1040" y="52440"/>
                                </a:lnTo>
                                <a:lnTo>
                                  <a:pt x="982" y="52497"/>
                                </a:lnTo>
                                <a:cubicBezTo>
                                  <a:pt x="-346" y="54920"/>
                                  <a:pt x="-346" y="57805"/>
                                  <a:pt x="1097" y="60228"/>
                                </a:cubicBezTo>
                                <a:cubicBezTo>
                                  <a:pt x="2483" y="62593"/>
                                  <a:pt x="4965" y="63978"/>
                                  <a:pt x="7736" y="63978"/>
                                </a:cubicBezTo>
                                <a:lnTo>
                                  <a:pt x="63039" y="63978"/>
                                </a:lnTo>
                                <a:cubicBezTo>
                                  <a:pt x="65810" y="63978"/>
                                  <a:pt x="68292" y="62593"/>
                                  <a:pt x="69677" y="60228"/>
                                </a:cubicBezTo>
                                <a:cubicBezTo>
                                  <a:pt x="71063" y="57863"/>
                                  <a:pt x="71120" y="54978"/>
                                  <a:pt x="69793" y="52497"/>
                                </a:cubicBezTo>
                                <a:close/>
                                <a:moveTo>
                                  <a:pt x="67310" y="58843"/>
                                </a:moveTo>
                                <a:cubicBezTo>
                                  <a:pt x="66387" y="60343"/>
                                  <a:pt x="64828" y="61266"/>
                                  <a:pt x="63039" y="61266"/>
                                </a:cubicBezTo>
                                <a:lnTo>
                                  <a:pt x="7736" y="61266"/>
                                </a:lnTo>
                                <a:cubicBezTo>
                                  <a:pt x="5946" y="61266"/>
                                  <a:pt x="4388" y="60343"/>
                                  <a:pt x="3464" y="58843"/>
                                </a:cubicBezTo>
                                <a:cubicBezTo>
                                  <a:pt x="2540" y="57286"/>
                                  <a:pt x="2540" y="55440"/>
                                  <a:pt x="3406" y="53824"/>
                                </a:cubicBezTo>
                                <a:lnTo>
                                  <a:pt x="31115" y="5250"/>
                                </a:lnTo>
                                <a:cubicBezTo>
                                  <a:pt x="31981" y="3692"/>
                                  <a:pt x="33598" y="2711"/>
                                  <a:pt x="35387" y="2711"/>
                                </a:cubicBezTo>
                                <a:cubicBezTo>
                                  <a:pt x="37177" y="2711"/>
                                  <a:pt x="38851" y="3692"/>
                                  <a:pt x="39717" y="5250"/>
                                </a:cubicBezTo>
                                <a:lnTo>
                                  <a:pt x="67368" y="53767"/>
                                </a:lnTo>
                                <a:cubicBezTo>
                                  <a:pt x="68234" y="55440"/>
                                  <a:pt x="68234" y="57286"/>
                                  <a:pt x="67310" y="58843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577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Freeform 24"/>
                        <wps:cNvSpPr/>
                        <wps:spPr>
                          <a:xfrm>
                            <a:off x="4894" y="4918"/>
                            <a:ext cx="60987" cy="54213"/>
                          </a:xfrm>
                          <a:custGeom>
                            <a:avLst/>
                            <a:gdLst>
                              <a:gd name="connsiteX0" fmla="*/ 60627 w 60987"/>
                              <a:gd name="connsiteY0" fmla="*/ 49945 h 54213"/>
                              <a:gd name="connsiteX1" fmla="*/ 32976 w 60987"/>
                              <a:gd name="connsiteY1" fmla="*/ 1428 h 54213"/>
                              <a:gd name="connsiteX2" fmla="*/ 28069 w 60987"/>
                              <a:gd name="connsiteY2" fmla="*/ 1428 h 54213"/>
                              <a:gd name="connsiteX3" fmla="*/ 360 w 60987"/>
                              <a:gd name="connsiteY3" fmla="*/ 49945 h 54213"/>
                              <a:gd name="connsiteX4" fmla="*/ 2842 w 60987"/>
                              <a:gd name="connsiteY4" fmla="*/ 54214 h 54213"/>
                              <a:gd name="connsiteX5" fmla="*/ 30494 w 60987"/>
                              <a:gd name="connsiteY5" fmla="*/ 54214 h 54213"/>
                              <a:gd name="connsiteX6" fmla="*/ 58145 w 60987"/>
                              <a:gd name="connsiteY6" fmla="*/ 54214 h 54213"/>
                              <a:gd name="connsiteX7" fmla="*/ 60627 w 60987"/>
                              <a:gd name="connsiteY7" fmla="*/ 49945 h 54213"/>
                              <a:gd name="connsiteX8" fmla="*/ 33611 w 60987"/>
                              <a:gd name="connsiteY8" fmla="*/ 9966 h 54213"/>
                              <a:gd name="connsiteX9" fmla="*/ 32629 w 60987"/>
                              <a:gd name="connsiteY9" fmla="*/ 40599 h 54213"/>
                              <a:gd name="connsiteX10" fmla="*/ 28762 w 60987"/>
                              <a:gd name="connsiteY10" fmla="*/ 40599 h 54213"/>
                              <a:gd name="connsiteX11" fmla="*/ 27088 w 60987"/>
                              <a:gd name="connsiteY11" fmla="*/ 9966 h 54213"/>
                              <a:gd name="connsiteX12" fmla="*/ 33611 w 60987"/>
                              <a:gd name="connsiteY12" fmla="*/ 9966 h 54213"/>
                              <a:gd name="connsiteX13" fmla="*/ 30609 w 60987"/>
                              <a:gd name="connsiteY13" fmla="*/ 52483 h 54213"/>
                              <a:gd name="connsiteX14" fmla="*/ 26279 w 60987"/>
                              <a:gd name="connsiteY14" fmla="*/ 48156 h 54213"/>
                              <a:gd name="connsiteX15" fmla="*/ 30609 w 60987"/>
                              <a:gd name="connsiteY15" fmla="*/ 43830 h 54213"/>
                              <a:gd name="connsiteX16" fmla="*/ 34939 w 60987"/>
                              <a:gd name="connsiteY16" fmla="*/ 48156 h 54213"/>
                              <a:gd name="connsiteX17" fmla="*/ 30609 w 60987"/>
                              <a:gd name="connsiteY17" fmla="*/ 52483 h 542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987" h="54213">
                                <a:moveTo>
                                  <a:pt x="60627" y="49945"/>
                                </a:moveTo>
                                <a:lnTo>
                                  <a:pt x="32976" y="1428"/>
                                </a:lnTo>
                                <a:cubicBezTo>
                                  <a:pt x="31937" y="-476"/>
                                  <a:pt x="29166" y="-476"/>
                                  <a:pt x="28069" y="1428"/>
                                </a:cubicBezTo>
                                <a:lnTo>
                                  <a:pt x="360" y="49945"/>
                                </a:lnTo>
                                <a:cubicBezTo>
                                  <a:pt x="-679" y="51848"/>
                                  <a:pt x="649" y="54214"/>
                                  <a:pt x="2842" y="54214"/>
                                </a:cubicBezTo>
                                <a:lnTo>
                                  <a:pt x="30494" y="54214"/>
                                </a:lnTo>
                                <a:lnTo>
                                  <a:pt x="58145" y="54214"/>
                                </a:lnTo>
                                <a:cubicBezTo>
                                  <a:pt x="60339" y="54214"/>
                                  <a:pt x="61666" y="51848"/>
                                  <a:pt x="60627" y="49945"/>
                                </a:cubicBezTo>
                                <a:close/>
                                <a:moveTo>
                                  <a:pt x="33611" y="9966"/>
                                </a:moveTo>
                                <a:lnTo>
                                  <a:pt x="32629" y="40599"/>
                                </a:lnTo>
                                <a:lnTo>
                                  <a:pt x="28762" y="40599"/>
                                </a:lnTo>
                                <a:lnTo>
                                  <a:pt x="27088" y="9966"/>
                                </a:lnTo>
                                <a:lnTo>
                                  <a:pt x="33611" y="9966"/>
                                </a:lnTo>
                                <a:close/>
                                <a:moveTo>
                                  <a:pt x="30609" y="52483"/>
                                </a:moveTo>
                                <a:cubicBezTo>
                                  <a:pt x="28184" y="52483"/>
                                  <a:pt x="26279" y="50522"/>
                                  <a:pt x="26279" y="48156"/>
                                </a:cubicBezTo>
                                <a:cubicBezTo>
                                  <a:pt x="26279" y="45733"/>
                                  <a:pt x="28242" y="43830"/>
                                  <a:pt x="30609" y="43830"/>
                                </a:cubicBezTo>
                                <a:cubicBezTo>
                                  <a:pt x="32976" y="43830"/>
                                  <a:pt x="34939" y="45791"/>
                                  <a:pt x="34939" y="48156"/>
                                </a:cubicBezTo>
                                <a:cubicBezTo>
                                  <a:pt x="34939" y="50522"/>
                                  <a:pt x="32976" y="52483"/>
                                  <a:pt x="30609" y="52483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577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0DEDF5" id="Graphic 17" o:spid="_x0000_s1026" style="position:absolute;margin-left:8.15pt;margin-top:406.05pt;width:64pt;height:57.65pt;z-index:251668480;mso-width-relative:margin;mso-height-relative:margin" coordsize="70753,639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">
                <v:shape id="Freeform 23" o:spid="_x0000_s1027" style="position:absolute;width:70753;height:63977;visibility:visible;mso-wrap-style:square;v-text-anchor:middle" coordsize="70753,639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" path="m69793,52497l42141,3923c40814,1500,38216,,35445,,32674,,30134,1500,28749,3923l1040,52440r-58,57c-346,54920,-346,57805,1097,60228v1386,2365,3868,3750,6639,3750l63039,63978v2771,,5253,-1385,6638,-3750c71063,57863,71120,54978,69793,52497xm67310,58843v-923,1500,-2482,2423,-4271,2423l7736,61266v-1790,,-3348,-923,-4272,-2423c2540,57286,2540,55440,3406,53824l31115,5250v866,-1558,2483,-2539,4272,-2539c37177,2711,38851,3692,39717,5250l67368,53767v866,1673,866,3519,-58,5076xe" filled="f" stroked="f" strokeweight=".01603mm">
                  <v:stroke joinstyle="miter"/>
                  <v:path arrowok="t" o:connecttype="custom" o:connectlocs="69793,52497;42141,3923;35445,0;28749,3923;1040,52440;982,52497;1097,60228;7736,63978;63039,63978;69677,60228;69793,52497;67310,58843;63039,61266;7736,61266;3464,58843;3406,53824;31115,5250;35387,2711;39717,5250;67368,53767;67310,58843" o:connectangles="0,0,0,0,0,0,0,0,0,0,0,0,0,0,0,0,0,0,0,0,0"/>
                </v:shape>
                <v:shape id="Freeform 24" o:spid="_x0000_s1028" style="position:absolute;left:4894;top:4918;width:60987;height:54213;visibility:visible;mso-wrap-style:square;v-text-anchor:middle" coordsize="60987,54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" path="m60627,49945l32976,1428v-1039,-1904,-3810,-1904,-4907,l360,49945v-1039,1903,289,4269,2482,4269l30494,54214r27651,c60339,54214,61666,51848,60627,49945xm33611,9966r-982,30633l28762,40599,27088,9966r6523,xm30609,52483v-2425,,-4330,-1961,-4330,-4327c26279,45733,28242,43830,30609,43830v2367,,4330,1961,4330,4326c34939,50522,32976,52483,30609,52483xe" filled="f" stroked="f" strokeweight=".01603mm">
                  <v:stroke joinstyle="miter"/>
                  <v:path arrowok="t" o:connecttype="custom" o:connectlocs="60627,49945;32976,1428;28069,1428;360,49945;2842,54214;30494,54214;58145,54214;60627,49945;33611,9966;32629,40599;28762,40599;27088,9966;33611,9966;30609,52483;26279,48156;30609,43830;34939,48156;30609,52483" o:connectangles="0,0,0,0,0,0,0,0,0,0,0,0,0,0,0,0,0,0"/>
                </v:shape>
              </v:group>
            </w:pict>
          </mc:Fallback>
        </mc:AlternateContent>
      </w:r>
      <w:r w:rsidRPr="00334C7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CAAAC8D" wp14:editId="6AAA7D5A">
                <wp:simplePos x="0" y="0"/>
                <wp:positionH relativeFrom="column">
                  <wp:posOffset>2406738</wp:posOffset>
                </wp:positionH>
                <wp:positionV relativeFrom="paragraph">
                  <wp:posOffset>5065371</wp:posOffset>
                </wp:positionV>
                <wp:extent cx="966969" cy="891412"/>
                <wp:effectExtent l="0" t="0" r="0" b="0"/>
                <wp:wrapNone/>
                <wp:docPr id="43" name="Graphic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969" cy="891412"/>
                        </a:xfrm>
                        <a:custGeom>
                          <a:avLst/>
                          <a:gdLst>
                            <a:gd name="connsiteX0" fmla="*/ 1233488 w 1233496"/>
                            <a:gd name="connsiteY0" fmla="*/ 173355 h 1137285"/>
                            <a:gd name="connsiteX1" fmla="*/ 1060133 w 1233496"/>
                            <a:gd name="connsiteY1" fmla="*/ 0 h 1137285"/>
                            <a:gd name="connsiteX2" fmla="*/ 886778 w 1233496"/>
                            <a:gd name="connsiteY2" fmla="*/ 173355 h 1137285"/>
                            <a:gd name="connsiteX3" fmla="*/ 1001078 w 1233496"/>
                            <a:gd name="connsiteY3" fmla="*/ 336233 h 1137285"/>
                            <a:gd name="connsiteX4" fmla="*/ 922020 w 1233496"/>
                            <a:gd name="connsiteY4" fmla="*/ 336233 h 1137285"/>
                            <a:gd name="connsiteX5" fmla="*/ 922020 w 1233496"/>
                            <a:gd name="connsiteY5" fmla="*/ 385763 h 1137285"/>
                            <a:gd name="connsiteX6" fmla="*/ 1037273 w 1233496"/>
                            <a:gd name="connsiteY6" fmla="*/ 385763 h 1137285"/>
                            <a:gd name="connsiteX7" fmla="*/ 1037273 w 1233496"/>
                            <a:gd name="connsiteY7" fmla="*/ 421958 h 1137285"/>
                            <a:gd name="connsiteX8" fmla="*/ 983933 w 1233496"/>
                            <a:gd name="connsiteY8" fmla="*/ 478155 h 1137285"/>
                            <a:gd name="connsiteX9" fmla="*/ 669608 w 1233496"/>
                            <a:gd name="connsiteY9" fmla="*/ 594360 h 1137285"/>
                            <a:gd name="connsiteX10" fmla="*/ 627698 w 1233496"/>
                            <a:gd name="connsiteY10" fmla="*/ 573405 h 1137285"/>
                            <a:gd name="connsiteX11" fmla="*/ 574358 w 1233496"/>
                            <a:gd name="connsiteY11" fmla="*/ 626745 h 1137285"/>
                            <a:gd name="connsiteX12" fmla="*/ 574358 w 1233496"/>
                            <a:gd name="connsiteY12" fmla="*/ 629603 h 1137285"/>
                            <a:gd name="connsiteX13" fmla="*/ 223838 w 1233496"/>
                            <a:gd name="connsiteY13" fmla="*/ 759143 h 1137285"/>
                            <a:gd name="connsiteX14" fmla="*/ 188595 w 1233496"/>
                            <a:gd name="connsiteY14" fmla="*/ 738188 h 1137285"/>
                            <a:gd name="connsiteX15" fmla="*/ 188595 w 1233496"/>
                            <a:gd name="connsiteY15" fmla="*/ 685800 h 1137285"/>
                            <a:gd name="connsiteX16" fmla="*/ 304800 w 1233496"/>
                            <a:gd name="connsiteY16" fmla="*/ 685800 h 1137285"/>
                            <a:gd name="connsiteX17" fmla="*/ 304800 w 1233496"/>
                            <a:gd name="connsiteY17" fmla="*/ 636270 h 1137285"/>
                            <a:gd name="connsiteX18" fmla="*/ 235268 w 1233496"/>
                            <a:gd name="connsiteY18" fmla="*/ 636270 h 1137285"/>
                            <a:gd name="connsiteX19" fmla="*/ 346710 w 1233496"/>
                            <a:gd name="connsiteY19" fmla="*/ 474345 h 1137285"/>
                            <a:gd name="connsiteX20" fmla="*/ 327660 w 1233496"/>
                            <a:gd name="connsiteY20" fmla="*/ 396240 h 1137285"/>
                            <a:gd name="connsiteX21" fmla="*/ 153353 w 1233496"/>
                            <a:gd name="connsiteY21" fmla="*/ 569595 h 1137285"/>
                            <a:gd name="connsiteX22" fmla="*/ 125730 w 1233496"/>
                            <a:gd name="connsiteY22" fmla="*/ 541973 h 1137285"/>
                            <a:gd name="connsiteX23" fmla="*/ 57150 w 1233496"/>
                            <a:gd name="connsiteY23" fmla="*/ 473392 h 1137285"/>
                            <a:gd name="connsiteX24" fmla="*/ 84773 w 1233496"/>
                            <a:gd name="connsiteY24" fmla="*/ 445770 h 1137285"/>
                            <a:gd name="connsiteX25" fmla="*/ 153353 w 1233496"/>
                            <a:gd name="connsiteY25" fmla="*/ 514350 h 1137285"/>
                            <a:gd name="connsiteX26" fmla="*/ 305753 w 1233496"/>
                            <a:gd name="connsiteY26" fmla="*/ 361950 h 1137285"/>
                            <a:gd name="connsiteX27" fmla="*/ 173355 w 1233496"/>
                            <a:gd name="connsiteY27" fmla="*/ 300038 h 1137285"/>
                            <a:gd name="connsiteX28" fmla="*/ 0 w 1233496"/>
                            <a:gd name="connsiteY28" fmla="*/ 473392 h 1137285"/>
                            <a:gd name="connsiteX29" fmla="*/ 111443 w 1233496"/>
                            <a:gd name="connsiteY29" fmla="*/ 635318 h 1137285"/>
                            <a:gd name="connsiteX30" fmla="*/ 40005 w 1233496"/>
                            <a:gd name="connsiteY30" fmla="*/ 635318 h 1137285"/>
                            <a:gd name="connsiteX31" fmla="*/ 40005 w 1233496"/>
                            <a:gd name="connsiteY31" fmla="*/ 684848 h 1137285"/>
                            <a:gd name="connsiteX32" fmla="*/ 154305 w 1233496"/>
                            <a:gd name="connsiteY32" fmla="*/ 684848 h 1137285"/>
                            <a:gd name="connsiteX33" fmla="*/ 154305 w 1233496"/>
                            <a:gd name="connsiteY33" fmla="*/ 737235 h 1137285"/>
                            <a:gd name="connsiteX34" fmla="*/ 100013 w 1233496"/>
                            <a:gd name="connsiteY34" fmla="*/ 806768 h 1137285"/>
                            <a:gd name="connsiteX35" fmla="*/ 171450 w 1233496"/>
                            <a:gd name="connsiteY35" fmla="*/ 878205 h 1137285"/>
                            <a:gd name="connsiteX36" fmla="*/ 242888 w 1233496"/>
                            <a:gd name="connsiteY36" fmla="*/ 806768 h 1137285"/>
                            <a:gd name="connsiteX37" fmla="*/ 241935 w 1233496"/>
                            <a:gd name="connsiteY37" fmla="*/ 794385 h 1137285"/>
                            <a:gd name="connsiteX38" fmla="*/ 574358 w 1233496"/>
                            <a:gd name="connsiteY38" fmla="*/ 671513 h 1137285"/>
                            <a:gd name="connsiteX39" fmla="*/ 574358 w 1233496"/>
                            <a:gd name="connsiteY39" fmla="*/ 974408 h 1137285"/>
                            <a:gd name="connsiteX40" fmla="*/ 494348 w 1233496"/>
                            <a:gd name="connsiteY40" fmla="*/ 974408 h 1137285"/>
                            <a:gd name="connsiteX41" fmla="*/ 476250 w 1233496"/>
                            <a:gd name="connsiteY41" fmla="*/ 992505 h 1137285"/>
                            <a:gd name="connsiteX42" fmla="*/ 476250 w 1233496"/>
                            <a:gd name="connsiteY42" fmla="*/ 1017270 h 1137285"/>
                            <a:gd name="connsiteX43" fmla="*/ 481965 w 1233496"/>
                            <a:gd name="connsiteY43" fmla="*/ 1030605 h 1137285"/>
                            <a:gd name="connsiteX44" fmla="*/ 332423 w 1233496"/>
                            <a:gd name="connsiteY44" fmla="*/ 1030605 h 1137285"/>
                            <a:gd name="connsiteX45" fmla="*/ 288608 w 1233496"/>
                            <a:gd name="connsiteY45" fmla="*/ 1074420 h 1137285"/>
                            <a:gd name="connsiteX46" fmla="*/ 288608 w 1233496"/>
                            <a:gd name="connsiteY46" fmla="*/ 1093470 h 1137285"/>
                            <a:gd name="connsiteX47" fmla="*/ 332423 w 1233496"/>
                            <a:gd name="connsiteY47" fmla="*/ 1137285 h 1137285"/>
                            <a:gd name="connsiteX48" fmla="*/ 923925 w 1233496"/>
                            <a:gd name="connsiteY48" fmla="*/ 1137285 h 1137285"/>
                            <a:gd name="connsiteX49" fmla="*/ 967740 w 1233496"/>
                            <a:gd name="connsiteY49" fmla="*/ 1093470 h 1137285"/>
                            <a:gd name="connsiteX50" fmla="*/ 967740 w 1233496"/>
                            <a:gd name="connsiteY50" fmla="*/ 1074420 h 1137285"/>
                            <a:gd name="connsiteX51" fmla="*/ 923925 w 1233496"/>
                            <a:gd name="connsiteY51" fmla="*/ 1030605 h 1137285"/>
                            <a:gd name="connsiteX52" fmla="*/ 772478 w 1233496"/>
                            <a:gd name="connsiteY52" fmla="*/ 1030605 h 1137285"/>
                            <a:gd name="connsiteX53" fmla="*/ 778193 w 1233496"/>
                            <a:gd name="connsiteY53" fmla="*/ 1017270 h 1137285"/>
                            <a:gd name="connsiteX54" fmla="*/ 778193 w 1233496"/>
                            <a:gd name="connsiteY54" fmla="*/ 992505 h 1137285"/>
                            <a:gd name="connsiteX55" fmla="*/ 760095 w 1233496"/>
                            <a:gd name="connsiteY55" fmla="*/ 974408 h 1137285"/>
                            <a:gd name="connsiteX56" fmla="*/ 681038 w 1233496"/>
                            <a:gd name="connsiteY56" fmla="*/ 974408 h 1137285"/>
                            <a:gd name="connsiteX57" fmla="*/ 681038 w 1233496"/>
                            <a:gd name="connsiteY57" fmla="*/ 632460 h 1137285"/>
                            <a:gd name="connsiteX58" fmla="*/ 990600 w 1233496"/>
                            <a:gd name="connsiteY58" fmla="*/ 521970 h 1137285"/>
                            <a:gd name="connsiteX59" fmla="*/ 1054418 w 1233496"/>
                            <a:gd name="connsiteY59" fmla="*/ 561975 h 1137285"/>
                            <a:gd name="connsiteX60" fmla="*/ 1125855 w 1233496"/>
                            <a:gd name="connsiteY60" fmla="*/ 490538 h 1137285"/>
                            <a:gd name="connsiteX61" fmla="*/ 1070610 w 1233496"/>
                            <a:gd name="connsiteY61" fmla="*/ 421005 h 1137285"/>
                            <a:gd name="connsiteX62" fmla="*/ 1070610 w 1233496"/>
                            <a:gd name="connsiteY62" fmla="*/ 384810 h 1137285"/>
                            <a:gd name="connsiteX63" fmla="*/ 1186815 w 1233496"/>
                            <a:gd name="connsiteY63" fmla="*/ 384810 h 1137285"/>
                            <a:gd name="connsiteX64" fmla="*/ 1186815 w 1233496"/>
                            <a:gd name="connsiteY64" fmla="*/ 335280 h 1137285"/>
                            <a:gd name="connsiteX65" fmla="*/ 1119188 w 1233496"/>
                            <a:gd name="connsiteY65" fmla="*/ 335280 h 1137285"/>
                            <a:gd name="connsiteX66" fmla="*/ 1233488 w 1233496"/>
                            <a:gd name="connsiteY66" fmla="*/ 173355 h 1137285"/>
                            <a:gd name="connsiteX67" fmla="*/ 952500 w 1233496"/>
                            <a:gd name="connsiteY67" fmla="*/ 252413 h 1137285"/>
                            <a:gd name="connsiteX68" fmla="*/ 1030605 w 1233496"/>
                            <a:gd name="connsiteY68" fmla="*/ 174308 h 1137285"/>
                            <a:gd name="connsiteX69" fmla="*/ 952500 w 1233496"/>
                            <a:gd name="connsiteY69" fmla="*/ 96203 h 1137285"/>
                            <a:gd name="connsiteX70" fmla="*/ 980123 w 1233496"/>
                            <a:gd name="connsiteY70" fmla="*/ 68580 h 1137285"/>
                            <a:gd name="connsiteX71" fmla="*/ 1058228 w 1233496"/>
                            <a:gd name="connsiteY71" fmla="*/ 146685 h 1137285"/>
                            <a:gd name="connsiteX72" fmla="*/ 1136333 w 1233496"/>
                            <a:gd name="connsiteY72" fmla="*/ 68580 h 1137285"/>
                            <a:gd name="connsiteX73" fmla="*/ 1163955 w 1233496"/>
                            <a:gd name="connsiteY73" fmla="*/ 96203 h 1137285"/>
                            <a:gd name="connsiteX74" fmla="*/ 1085850 w 1233496"/>
                            <a:gd name="connsiteY74" fmla="*/ 174308 h 1137285"/>
                            <a:gd name="connsiteX75" fmla="*/ 1163955 w 1233496"/>
                            <a:gd name="connsiteY75" fmla="*/ 252413 h 1137285"/>
                            <a:gd name="connsiteX76" fmla="*/ 1136333 w 1233496"/>
                            <a:gd name="connsiteY76" fmla="*/ 280035 h 1137285"/>
                            <a:gd name="connsiteX77" fmla="*/ 1058228 w 1233496"/>
                            <a:gd name="connsiteY77" fmla="*/ 201930 h 1137285"/>
                            <a:gd name="connsiteX78" fmla="*/ 980123 w 1233496"/>
                            <a:gd name="connsiteY78" fmla="*/ 280035 h 1137285"/>
                            <a:gd name="connsiteX79" fmla="*/ 952500 w 1233496"/>
                            <a:gd name="connsiteY79" fmla="*/ 252413 h 1137285"/>
                            <a:gd name="connsiteX80" fmla="*/ 627698 w 1233496"/>
                            <a:gd name="connsiteY80" fmla="*/ 598170 h 1137285"/>
                            <a:gd name="connsiteX81" fmla="*/ 662940 w 1233496"/>
                            <a:gd name="connsiteY81" fmla="*/ 633413 h 1137285"/>
                            <a:gd name="connsiteX82" fmla="*/ 627698 w 1233496"/>
                            <a:gd name="connsiteY82" fmla="*/ 668655 h 1137285"/>
                            <a:gd name="connsiteX83" fmla="*/ 592455 w 1233496"/>
                            <a:gd name="connsiteY83" fmla="*/ 633413 h 1137285"/>
                            <a:gd name="connsiteX84" fmla="*/ 627698 w 1233496"/>
                            <a:gd name="connsiteY84" fmla="*/ 598170 h 11372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</a:cxnLst>
                          <a:rect l="l" t="t" r="r" b="b"/>
                          <a:pathLst>
                            <a:path w="1233496" h="1137285">
                              <a:moveTo>
                                <a:pt x="1233488" y="173355"/>
                              </a:moveTo>
                              <a:cubicBezTo>
                                <a:pt x="1234440" y="78105"/>
                                <a:pt x="1156335" y="0"/>
                                <a:pt x="1060133" y="0"/>
                              </a:cubicBezTo>
                              <a:cubicBezTo>
                                <a:pt x="963930" y="0"/>
                                <a:pt x="886778" y="78105"/>
                                <a:pt x="886778" y="173355"/>
                              </a:cubicBezTo>
                              <a:cubicBezTo>
                                <a:pt x="886778" y="248603"/>
                                <a:pt x="934403" y="312420"/>
                                <a:pt x="1001078" y="336233"/>
                              </a:cubicBezTo>
                              <a:lnTo>
                                <a:pt x="922020" y="336233"/>
                              </a:lnTo>
                              <a:lnTo>
                                <a:pt x="922020" y="385763"/>
                              </a:lnTo>
                              <a:lnTo>
                                <a:pt x="1037273" y="385763"/>
                              </a:lnTo>
                              <a:lnTo>
                                <a:pt x="1037273" y="421958"/>
                              </a:lnTo>
                              <a:cubicBezTo>
                                <a:pt x="1010603" y="428625"/>
                                <a:pt x="989648" y="450533"/>
                                <a:pt x="983933" y="478155"/>
                              </a:cubicBezTo>
                              <a:lnTo>
                                <a:pt x="669608" y="594360"/>
                              </a:lnTo>
                              <a:cubicBezTo>
                                <a:pt x="660083" y="581978"/>
                                <a:pt x="644843" y="573405"/>
                                <a:pt x="627698" y="573405"/>
                              </a:cubicBezTo>
                              <a:cubicBezTo>
                                <a:pt x="598170" y="573405"/>
                                <a:pt x="574358" y="597218"/>
                                <a:pt x="574358" y="626745"/>
                              </a:cubicBezTo>
                              <a:lnTo>
                                <a:pt x="574358" y="629603"/>
                              </a:lnTo>
                              <a:lnTo>
                                <a:pt x="223838" y="759143"/>
                              </a:lnTo>
                              <a:cubicBezTo>
                                <a:pt x="214313" y="748665"/>
                                <a:pt x="201930" y="741998"/>
                                <a:pt x="188595" y="738188"/>
                              </a:cubicBezTo>
                              <a:lnTo>
                                <a:pt x="188595" y="685800"/>
                              </a:lnTo>
                              <a:lnTo>
                                <a:pt x="304800" y="685800"/>
                              </a:lnTo>
                              <a:lnTo>
                                <a:pt x="304800" y="636270"/>
                              </a:lnTo>
                              <a:lnTo>
                                <a:pt x="235268" y="636270"/>
                              </a:lnTo>
                              <a:cubicBezTo>
                                <a:pt x="300990" y="611505"/>
                                <a:pt x="346710" y="547688"/>
                                <a:pt x="346710" y="474345"/>
                              </a:cubicBezTo>
                              <a:cubicBezTo>
                                <a:pt x="345758" y="446723"/>
                                <a:pt x="339090" y="420053"/>
                                <a:pt x="327660" y="396240"/>
                              </a:cubicBezTo>
                              <a:lnTo>
                                <a:pt x="153353" y="569595"/>
                              </a:lnTo>
                              <a:lnTo>
                                <a:pt x="125730" y="541973"/>
                              </a:lnTo>
                              <a:lnTo>
                                <a:pt x="57150" y="473392"/>
                              </a:lnTo>
                              <a:lnTo>
                                <a:pt x="84773" y="445770"/>
                              </a:lnTo>
                              <a:lnTo>
                                <a:pt x="153353" y="514350"/>
                              </a:lnTo>
                              <a:lnTo>
                                <a:pt x="305753" y="361950"/>
                              </a:lnTo>
                              <a:cubicBezTo>
                                <a:pt x="274320" y="323850"/>
                                <a:pt x="226695" y="300038"/>
                                <a:pt x="173355" y="300038"/>
                              </a:cubicBezTo>
                              <a:cubicBezTo>
                                <a:pt x="77153" y="300038"/>
                                <a:pt x="0" y="378142"/>
                                <a:pt x="0" y="473392"/>
                              </a:cubicBezTo>
                              <a:cubicBezTo>
                                <a:pt x="0" y="547688"/>
                                <a:pt x="46673" y="610553"/>
                                <a:pt x="111443" y="635318"/>
                              </a:cubicBezTo>
                              <a:lnTo>
                                <a:pt x="40005" y="635318"/>
                              </a:lnTo>
                              <a:lnTo>
                                <a:pt x="40005" y="684848"/>
                              </a:lnTo>
                              <a:lnTo>
                                <a:pt x="154305" y="684848"/>
                              </a:lnTo>
                              <a:lnTo>
                                <a:pt x="154305" y="737235"/>
                              </a:lnTo>
                              <a:cubicBezTo>
                                <a:pt x="122873" y="744855"/>
                                <a:pt x="100013" y="773430"/>
                                <a:pt x="100013" y="806768"/>
                              </a:cubicBezTo>
                              <a:cubicBezTo>
                                <a:pt x="100013" y="845820"/>
                                <a:pt x="132398" y="878205"/>
                                <a:pt x="171450" y="878205"/>
                              </a:cubicBezTo>
                              <a:cubicBezTo>
                                <a:pt x="210503" y="878205"/>
                                <a:pt x="242888" y="845820"/>
                                <a:pt x="242888" y="806768"/>
                              </a:cubicBezTo>
                              <a:cubicBezTo>
                                <a:pt x="242888" y="802958"/>
                                <a:pt x="242888" y="798195"/>
                                <a:pt x="241935" y="794385"/>
                              </a:cubicBezTo>
                              <a:lnTo>
                                <a:pt x="574358" y="671513"/>
                              </a:lnTo>
                              <a:lnTo>
                                <a:pt x="574358" y="974408"/>
                              </a:lnTo>
                              <a:lnTo>
                                <a:pt x="494348" y="974408"/>
                              </a:lnTo>
                              <a:cubicBezTo>
                                <a:pt x="483870" y="974408"/>
                                <a:pt x="476250" y="982980"/>
                                <a:pt x="476250" y="992505"/>
                              </a:cubicBezTo>
                              <a:lnTo>
                                <a:pt x="476250" y="1017270"/>
                              </a:lnTo>
                              <a:cubicBezTo>
                                <a:pt x="476250" y="1022985"/>
                                <a:pt x="478155" y="1027748"/>
                                <a:pt x="481965" y="1030605"/>
                              </a:cubicBezTo>
                              <a:lnTo>
                                <a:pt x="332423" y="1030605"/>
                              </a:lnTo>
                              <a:cubicBezTo>
                                <a:pt x="308610" y="1030605"/>
                                <a:pt x="288608" y="1050608"/>
                                <a:pt x="288608" y="1074420"/>
                              </a:cubicBezTo>
                              <a:lnTo>
                                <a:pt x="288608" y="1093470"/>
                              </a:lnTo>
                              <a:cubicBezTo>
                                <a:pt x="288608" y="1117283"/>
                                <a:pt x="308610" y="1137285"/>
                                <a:pt x="332423" y="1137285"/>
                              </a:cubicBezTo>
                              <a:lnTo>
                                <a:pt x="923925" y="1137285"/>
                              </a:lnTo>
                              <a:cubicBezTo>
                                <a:pt x="947738" y="1137285"/>
                                <a:pt x="967740" y="1118235"/>
                                <a:pt x="967740" y="1093470"/>
                              </a:cubicBezTo>
                              <a:lnTo>
                                <a:pt x="967740" y="1074420"/>
                              </a:lnTo>
                              <a:cubicBezTo>
                                <a:pt x="967740" y="1050608"/>
                                <a:pt x="947738" y="1030605"/>
                                <a:pt x="923925" y="1030605"/>
                              </a:cubicBezTo>
                              <a:lnTo>
                                <a:pt x="772478" y="1030605"/>
                              </a:lnTo>
                              <a:cubicBezTo>
                                <a:pt x="776288" y="1026795"/>
                                <a:pt x="778193" y="1022033"/>
                                <a:pt x="778193" y="1017270"/>
                              </a:cubicBezTo>
                              <a:lnTo>
                                <a:pt x="778193" y="992505"/>
                              </a:lnTo>
                              <a:cubicBezTo>
                                <a:pt x="778193" y="982027"/>
                                <a:pt x="769620" y="974408"/>
                                <a:pt x="760095" y="974408"/>
                              </a:cubicBezTo>
                              <a:lnTo>
                                <a:pt x="681038" y="974408"/>
                              </a:lnTo>
                              <a:lnTo>
                                <a:pt x="681038" y="632460"/>
                              </a:lnTo>
                              <a:lnTo>
                                <a:pt x="990600" y="521970"/>
                              </a:lnTo>
                              <a:cubicBezTo>
                                <a:pt x="1002030" y="545783"/>
                                <a:pt x="1026795" y="561975"/>
                                <a:pt x="1054418" y="561975"/>
                              </a:cubicBezTo>
                              <a:cubicBezTo>
                                <a:pt x="1093470" y="561975"/>
                                <a:pt x="1125855" y="529590"/>
                                <a:pt x="1125855" y="490538"/>
                              </a:cubicBezTo>
                              <a:cubicBezTo>
                                <a:pt x="1125855" y="456248"/>
                                <a:pt x="1102043" y="428625"/>
                                <a:pt x="1070610" y="421005"/>
                              </a:cubicBezTo>
                              <a:lnTo>
                                <a:pt x="1070610" y="384810"/>
                              </a:lnTo>
                              <a:lnTo>
                                <a:pt x="1186815" y="384810"/>
                              </a:lnTo>
                              <a:lnTo>
                                <a:pt x="1186815" y="335280"/>
                              </a:lnTo>
                              <a:lnTo>
                                <a:pt x="1119188" y="335280"/>
                              </a:lnTo>
                              <a:cubicBezTo>
                                <a:pt x="1185863" y="312420"/>
                                <a:pt x="1233488" y="247650"/>
                                <a:pt x="1233488" y="173355"/>
                              </a:cubicBezTo>
                              <a:close/>
                              <a:moveTo>
                                <a:pt x="952500" y="252413"/>
                              </a:moveTo>
                              <a:lnTo>
                                <a:pt x="1030605" y="174308"/>
                              </a:lnTo>
                              <a:lnTo>
                                <a:pt x="952500" y="96203"/>
                              </a:lnTo>
                              <a:lnTo>
                                <a:pt x="980123" y="68580"/>
                              </a:lnTo>
                              <a:lnTo>
                                <a:pt x="1058228" y="146685"/>
                              </a:lnTo>
                              <a:lnTo>
                                <a:pt x="1136333" y="68580"/>
                              </a:lnTo>
                              <a:lnTo>
                                <a:pt x="1163955" y="96203"/>
                              </a:lnTo>
                              <a:lnTo>
                                <a:pt x="1085850" y="174308"/>
                              </a:lnTo>
                              <a:lnTo>
                                <a:pt x="1163955" y="252413"/>
                              </a:lnTo>
                              <a:lnTo>
                                <a:pt x="1136333" y="280035"/>
                              </a:lnTo>
                              <a:lnTo>
                                <a:pt x="1058228" y="201930"/>
                              </a:lnTo>
                              <a:lnTo>
                                <a:pt x="980123" y="280035"/>
                              </a:lnTo>
                              <a:lnTo>
                                <a:pt x="952500" y="252413"/>
                              </a:lnTo>
                              <a:close/>
                              <a:moveTo>
                                <a:pt x="627698" y="598170"/>
                              </a:moveTo>
                              <a:cubicBezTo>
                                <a:pt x="646748" y="598170"/>
                                <a:pt x="662940" y="613410"/>
                                <a:pt x="662940" y="633413"/>
                              </a:cubicBezTo>
                              <a:cubicBezTo>
                                <a:pt x="662940" y="653415"/>
                                <a:pt x="646748" y="668655"/>
                                <a:pt x="627698" y="668655"/>
                              </a:cubicBezTo>
                              <a:cubicBezTo>
                                <a:pt x="608648" y="668655"/>
                                <a:pt x="592455" y="653415"/>
                                <a:pt x="592455" y="633413"/>
                              </a:cubicBezTo>
                              <a:cubicBezTo>
                                <a:pt x="592455" y="613410"/>
                                <a:pt x="607695" y="598170"/>
                                <a:pt x="627698" y="59817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89CB4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D332A2" id="Graphic 42" o:spid="_x0000_s1026" style="position:absolute;margin-left:189.5pt;margin-top:398.85pt;width:76.15pt;height:70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1233496,1137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" path="m1233488,173355c1234440,78105,1156335,,1060133,,963930,,886778,78105,886778,173355v,75248,47625,139065,114300,162878l922020,336233r,49530l1037273,385763r,36195c1010603,428625,989648,450533,983933,478155l669608,594360v-9525,-12382,-24765,-20955,-41910,-20955c598170,573405,574358,597218,574358,626745r,2858l223838,759143v-9525,-10478,-21908,-17145,-35243,-20955l188595,685800r116205,l304800,636270r-69532,c300990,611505,346710,547688,346710,474345v-952,-27622,-7620,-54292,-19050,-78105l153353,569595,125730,541973,57150,473392,84773,445770r68580,68580l305753,361950c274320,323850,226695,300038,173355,300038,77153,300038,,378142,,473392v,74296,46673,137161,111443,161926l40005,635318r,49530l154305,684848r,52387c122873,744855,100013,773430,100013,806768v,39052,32385,71437,71437,71437c210503,878205,242888,845820,242888,806768v,-3810,,-8573,-953,-12383l574358,671513r,302895l494348,974408v-10478,,-18098,8572,-18098,18097l476250,1017270v,5715,1905,10478,5715,13335l332423,1030605v-23813,,-43815,20003,-43815,43815l288608,1093470v,23813,20002,43815,43815,43815l923925,1137285v23813,,43815,-19050,43815,-43815l967740,1074420v,-23812,-20002,-43815,-43815,-43815l772478,1030605v3810,-3810,5715,-8572,5715,-13335l778193,992505v,-10478,-8573,-18097,-18098,-18097l681038,974408r,-341948l990600,521970v11430,23813,36195,40005,63818,40005c1093470,561975,1125855,529590,1125855,490538v,-34290,-23812,-61913,-55245,-69533l1070610,384810r116205,l1186815,335280r-67627,c1185863,312420,1233488,247650,1233488,173355xm952500,252413r78105,-78105l952500,96203,980123,68580r78105,78105l1136333,68580r27622,27623l1085850,174308r78105,78105l1136333,280035r-78105,-78105l980123,280035,952500,252413xm627698,598170v19050,,35242,15240,35242,35243c662940,653415,646748,668655,627698,668655v-19050,,-35243,-15240,-35243,-35242c592455,613410,607695,598170,627698,598170xe" fillcolor="#89cb46" stroked="f">
                <v:stroke joinstyle="miter"/>
                <v:path arrowok="t" o:connecttype="custom" o:connectlocs="966963,135877;831065,0;695168,135877;784771,263542;722795,263542;722795,302364;813145,302364;813145,330734;771330,374781;524923,465864;492068,449439;450254,491247;450254,493487;175472,595022;147844,578597;147844,537535;238941,537535;238941,498713;184433,498713;271795,371795;256861,310576;120217,446453;98563,424802;44801,371048;66456,349398;120217,403151;239688,283699;135897,235172;0,371048;87363,497967;31361,497967;31361,536789;120964,536789;120964,577850;78403,632350;134404,688343;190406,632350;189659,622645;450254,526337;450254,763748;387532,763748;373345,777932;373345,797343;377825,807795;260595,807795;226247,842138;226247,857069;260595,891412;724288,891412;758636,857069;758636,842138;724288,807795;605565,807795;610045,797343;610045,777932;595858,763748;533883,763748;533883,495727;776557,409124;826585,440480;882586,384487;839279,329987;839279,301617;930375,301617;930375,262795;877360,262795;966963,135877;746689,197843;807918,136624;746689,75405;768343,53753;829572,114973;890800,53753;912454,75405;851226,136624;912454,197843;890800,219493;829572,158274;768343,219493;746689,197843;492068,468850;519696,496474;492068,524097;464441,496474;492068,468850" o:connectangles="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Pr="00334C7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997E7B3" wp14:editId="43A0771F">
                <wp:simplePos x="0" y="0"/>
                <wp:positionH relativeFrom="column">
                  <wp:posOffset>7163932</wp:posOffset>
                </wp:positionH>
                <wp:positionV relativeFrom="paragraph">
                  <wp:posOffset>5083022</wp:posOffset>
                </wp:positionV>
                <wp:extent cx="925975" cy="862475"/>
                <wp:effectExtent l="0" t="0" r="1270" b="1270"/>
                <wp:wrapNone/>
                <wp:docPr id="45" name="Graphic 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925975" cy="862475"/>
                        </a:xfrm>
                        <a:custGeom>
                          <a:avLst/>
                          <a:gdLst>
                            <a:gd name="connsiteX0" fmla="*/ 1260070 w 1270229"/>
                            <a:gd name="connsiteY0" fmla="*/ 414338 h 1184195"/>
                            <a:gd name="connsiteX1" fmla="*/ 1082905 w 1270229"/>
                            <a:gd name="connsiteY1" fmla="*/ 341947 h 1184195"/>
                            <a:gd name="connsiteX2" fmla="*/ 1000038 w 1270229"/>
                            <a:gd name="connsiteY2" fmla="*/ 483870 h 1184195"/>
                            <a:gd name="connsiteX3" fmla="*/ 781915 w 1270229"/>
                            <a:gd name="connsiteY3" fmla="*/ 574358 h 1184195"/>
                            <a:gd name="connsiteX4" fmla="*/ 668567 w 1270229"/>
                            <a:gd name="connsiteY4" fmla="*/ 495300 h 1184195"/>
                            <a:gd name="connsiteX5" fmla="*/ 668567 w 1270229"/>
                            <a:gd name="connsiteY5" fmla="*/ 262890 h 1184195"/>
                            <a:gd name="connsiteX6" fmla="*/ 770485 w 1270229"/>
                            <a:gd name="connsiteY6" fmla="*/ 134303 h 1184195"/>
                            <a:gd name="connsiteX7" fmla="*/ 635230 w 1270229"/>
                            <a:gd name="connsiteY7" fmla="*/ 0 h 1184195"/>
                            <a:gd name="connsiteX8" fmla="*/ 499975 w 1270229"/>
                            <a:gd name="connsiteY8" fmla="*/ 134303 h 1184195"/>
                            <a:gd name="connsiteX9" fmla="*/ 601892 w 1270229"/>
                            <a:gd name="connsiteY9" fmla="*/ 262890 h 1184195"/>
                            <a:gd name="connsiteX10" fmla="*/ 601892 w 1270229"/>
                            <a:gd name="connsiteY10" fmla="*/ 494347 h 1184195"/>
                            <a:gd name="connsiteX11" fmla="*/ 488545 w 1270229"/>
                            <a:gd name="connsiteY11" fmla="*/ 573405 h 1184195"/>
                            <a:gd name="connsiteX12" fmla="*/ 270422 w 1270229"/>
                            <a:gd name="connsiteY12" fmla="*/ 482917 h 1184195"/>
                            <a:gd name="connsiteX13" fmla="*/ 187555 w 1270229"/>
                            <a:gd name="connsiteY13" fmla="*/ 340995 h 1184195"/>
                            <a:gd name="connsiteX14" fmla="*/ 10390 w 1270229"/>
                            <a:gd name="connsiteY14" fmla="*/ 413385 h 1184195"/>
                            <a:gd name="connsiteX15" fmla="*/ 82780 w 1270229"/>
                            <a:gd name="connsiteY15" fmla="*/ 589597 h 1184195"/>
                            <a:gd name="connsiteX16" fmla="*/ 241847 w 1270229"/>
                            <a:gd name="connsiteY16" fmla="*/ 545783 h 1184195"/>
                            <a:gd name="connsiteX17" fmla="*/ 464733 w 1270229"/>
                            <a:gd name="connsiteY17" fmla="*/ 636270 h 1184195"/>
                            <a:gd name="connsiteX18" fmla="*/ 462827 w 1270229"/>
                            <a:gd name="connsiteY18" fmla="*/ 658178 h 1184195"/>
                            <a:gd name="connsiteX19" fmla="*/ 497117 w 1270229"/>
                            <a:gd name="connsiteY19" fmla="*/ 758190 h 1184195"/>
                            <a:gd name="connsiteX20" fmla="*/ 320905 w 1270229"/>
                            <a:gd name="connsiteY20" fmla="*/ 934403 h 1184195"/>
                            <a:gd name="connsiteX21" fmla="*/ 157075 w 1270229"/>
                            <a:gd name="connsiteY21" fmla="*/ 954405 h 1184195"/>
                            <a:gd name="connsiteX22" fmla="*/ 157075 w 1270229"/>
                            <a:gd name="connsiteY22" fmla="*/ 1143953 h 1184195"/>
                            <a:gd name="connsiteX23" fmla="*/ 348527 w 1270229"/>
                            <a:gd name="connsiteY23" fmla="*/ 1143953 h 1184195"/>
                            <a:gd name="connsiteX24" fmla="*/ 368530 w 1270229"/>
                            <a:gd name="connsiteY24" fmla="*/ 981075 h 1184195"/>
                            <a:gd name="connsiteX25" fmla="*/ 547600 w 1270229"/>
                            <a:gd name="connsiteY25" fmla="*/ 803910 h 1184195"/>
                            <a:gd name="connsiteX26" fmla="*/ 632372 w 1270229"/>
                            <a:gd name="connsiteY26" fmla="*/ 827722 h 1184195"/>
                            <a:gd name="connsiteX27" fmla="*/ 636183 w 1270229"/>
                            <a:gd name="connsiteY27" fmla="*/ 827722 h 1184195"/>
                            <a:gd name="connsiteX28" fmla="*/ 639992 w 1270229"/>
                            <a:gd name="connsiteY28" fmla="*/ 827722 h 1184195"/>
                            <a:gd name="connsiteX29" fmla="*/ 724765 w 1270229"/>
                            <a:gd name="connsiteY29" fmla="*/ 803910 h 1184195"/>
                            <a:gd name="connsiteX30" fmla="*/ 903835 w 1270229"/>
                            <a:gd name="connsiteY30" fmla="*/ 981075 h 1184195"/>
                            <a:gd name="connsiteX31" fmla="*/ 923838 w 1270229"/>
                            <a:gd name="connsiteY31" fmla="*/ 1144905 h 1184195"/>
                            <a:gd name="connsiteX32" fmla="*/ 1115290 w 1270229"/>
                            <a:gd name="connsiteY32" fmla="*/ 1144905 h 1184195"/>
                            <a:gd name="connsiteX33" fmla="*/ 1115290 w 1270229"/>
                            <a:gd name="connsiteY33" fmla="*/ 955357 h 1184195"/>
                            <a:gd name="connsiteX34" fmla="*/ 951460 w 1270229"/>
                            <a:gd name="connsiteY34" fmla="*/ 935355 h 1184195"/>
                            <a:gd name="connsiteX35" fmla="*/ 775247 w 1270229"/>
                            <a:gd name="connsiteY35" fmla="*/ 759143 h 1184195"/>
                            <a:gd name="connsiteX36" fmla="*/ 809538 w 1270229"/>
                            <a:gd name="connsiteY36" fmla="*/ 659130 h 1184195"/>
                            <a:gd name="connsiteX37" fmla="*/ 807633 w 1270229"/>
                            <a:gd name="connsiteY37" fmla="*/ 637222 h 1184195"/>
                            <a:gd name="connsiteX38" fmla="*/ 1030517 w 1270229"/>
                            <a:gd name="connsiteY38" fmla="*/ 546735 h 1184195"/>
                            <a:gd name="connsiteX39" fmla="*/ 1189585 w 1270229"/>
                            <a:gd name="connsiteY39" fmla="*/ 590550 h 1184195"/>
                            <a:gd name="connsiteX40" fmla="*/ 1260070 w 1270229"/>
                            <a:gd name="connsiteY40" fmla="*/ 414338 h 1184195"/>
                            <a:gd name="connsiteX41" fmla="*/ 205652 w 1270229"/>
                            <a:gd name="connsiteY41" fmla="*/ 481013 h 1184195"/>
                            <a:gd name="connsiteX42" fmla="*/ 146597 w 1270229"/>
                            <a:gd name="connsiteY42" fmla="*/ 481013 h 1184195"/>
                            <a:gd name="connsiteX43" fmla="*/ 146597 w 1270229"/>
                            <a:gd name="connsiteY43" fmla="*/ 540068 h 1184195"/>
                            <a:gd name="connsiteX44" fmla="*/ 106592 w 1270229"/>
                            <a:gd name="connsiteY44" fmla="*/ 540068 h 1184195"/>
                            <a:gd name="connsiteX45" fmla="*/ 106592 w 1270229"/>
                            <a:gd name="connsiteY45" fmla="*/ 481013 h 1184195"/>
                            <a:gd name="connsiteX46" fmla="*/ 47538 w 1270229"/>
                            <a:gd name="connsiteY46" fmla="*/ 481013 h 1184195"/>
                            <a:gd name="connsiteX47" fmla="*/ 47538 w 1270229"/>
                            <a:gd name="connsiteY47" fmla="*/ 441008 h 1184195"/>
                            <a:gd name="connsiteX48" fmla="*/ 106592 w 1270229"/>
                            <a:gd name="connsiteY48" fmla="*/ 441008 h 1184195"/>
                            <a:gd name="connsiteX49" fmla="*/ 106592 w 1270229"/>
                            <a:gd name="connsiteY49" fmla="*/ 381953 h 1184195"/>
                            <a:gd name="connsiteX50" fmla="*/ 146597 w 1270229"/>
                            <a:gd name="connsiteY50" fmla="*/ 381953 h 1184195"/>
                            <a:gd name="connsiteX51" fmla="*/ 146597 w 1270229"/>
                            <a:gd name="connsiteY51" fmla="*/ 441008 h 1184195"/>
                            <a:gd name="connsiteX52" fmla="*/ 205652 w 1270229"/>
                            <a:gd name="connsiteY52" fmla="*/ 441008 h 1184195"/>
                            <a:gd name="connsiteX53" fmla="*/ 205652 w 1270229"/>
                            <a:gd name="connsiteY53" fmla="*/ 481013 h 1184195"/>
                            <a:gd name="connsiteX54" fmla="*/ 323763 w 1270229"/>
                            <a:gd name="connsiteY54" fmla="*/ 1071563 h 1184195"/>
                            <a:gd name="connsiteX55" fmla="*/ 264708 w 1270229"/>
                            <a:gd name="connsiteY55" fmla="*/ 1071563 h 1184195"/>
                            <a:gd name="connsiteX56" fmla="*/ 264708 w 1270229"/>
                            <a:gd name="connsiteY56" fmla="*/ 1130618 h 1184195"/>
                            <a:gd name="connsiteX57" fmla="*/ 224702 w 1270229"/>
                            <a:gd name="connsiteY57" fmla="*/ 1130618 h 1184195"/>
                            <a:gd name="connsiteX58" fmla="*/ 224702 w 1270229"/>
                            <a:gd name="connsiteY58" fmla="*/ 1071563 h 1184195"/>
                            <a:gd name="connsiteX59" fmla="*/ 165647 w 1270229"/>
                            <a:gd name="connsiteY59" fmla="*/ 1071563 h 1184195"/>
                            <a:gd name="connsiteX60" fmla="*/ 165647 w 1270229"/>
                            <a:gd name="connsiteY60" fmla="*/ 1031557 h 1184195"/>
                            <a:gd name="connsiteX61" fmla="*/ 224702 w 1270229"/>
                            <a:gd name="connsiteY61" fmla="*/ 1031557 h 1184195"/>
                            <a:gd name="connsiteX62" fmla="*/ 224702 w 1270229"/>
                            <a:gd name="connsiteY62" fmla="*/ 972503 h 1184195"/>
                            <a:gd name="connsiteX63" fmla="*/ 264708 w 1270229"/>
                            <a:gd name="connsiteY63" fmla="*/ 972503 h 1184195"/>
                            <a:gd name="connsiteX64" fmla="*/ 264708 w 1270229"/>
                            <a:gd name="connsiteY64" fmla="*/ 1031557 h 1184195"/>
                            <a:gd name="connsiteX65" fmla="*/ 323763 w 1270229"/>
                            <a:gd name="connsiteY65" fmla="*/ 1031557 h 1184195"/>
                            <a:gd name="connsiteX66" fmla="*/ 323763 w 1270229"/>
                            <a:gd name="connsiteY66" fmla="*/ 1071563 h 1184195"/>
                            <a:gd name="connsiteX67" fmla="*/ 555220 w 1270229"/>
                            <a:gd name="connsiteY67" fmla="*/ 149542 h 1184195"/>
                            <a:gd name="connsiteX68" fmla="*/ 555220 w 1270229"/>
                            <a:gd name="connsiteY68" fmla="*/ 109538 h 1184195"/>
                            <a:gd name="connsiteX69" fmla="*/ 614275 w 1270229"/>
                            <a:gd name="connsiteY69" fmla="*/ 109538 h 1184195"/>
                            <a:gd name="connsiteX70" fmla="*/ 614275 w 1270229"/>
                            <a:gd name="connsiteY70" fmla="*/ 50483 h 1184195"/>
                            <a:gd name="connsiteX71" fmla="*/ 654280 w 1270229"/>
                            <a:gd name="connsiteY71" fmla="*/ 50483 h 1184195"/>
                            <a:gd name="connsiteX72" fmla="*/ 654280 w 1270229"/>
                            <a:gd name="connsiteY72" fmla="*/ 109538 h 1184195"/>
                            <a:gd name="connsiteX73" fmla="*/ 713335 w 1270229"/>
                            <a:gd name="connsiteY73" fmla="*/ 109538 h 1184195"/>
                            <a:gd name="connsiteX74" fmla="*/ 713335 w 1270229"/>
                            <a:gd name="connsiteY74" fmla="*/ 149542 h 1184195"/>
                            <a:gd name="connsiteX75" fmla="*/ 654280 w 1270229"/>
                            <a:gd name="connsiteY75" fmla="*/ 149542 h 1184195"/>
                            <a:gd name="connsiteX76" fmla="*/ 654280 w 1270229"/>
                            <a:gd name="connsiteY76" fmla="*/ 208597 h 1184195"/>
                            <a:gd name="connsiteX77" fmla="*/ 614275 w 1270229"/>
                            <a:gd name="connsiteY77" fmla="*/ 208597 h 1184195"/>
                            <a:gd name="connsiteX78" fmla="*/ 614275 w 1270229"/>
                            <a:gd name="connsiteY78" fmla="*/ 149542 h 1184195"/>
                            <a:gd name="connsiteX79" fmla="*/ 555220 w 1270229"/>
                            <a:gd name="connsiteY79" fmla="*/ 149542 h 1184195"/>
                            <a:gd name="connsiteX80" fmla="*/ 636183 w 1270229"/>
                            <a:gd name="connsiteY80" fmla="*/ 775335 h 1184195"/>
                            <a:gd name="connsiteX81" fmla="*/ 524740 w 1270229"/>
                            <a:gd name="connsiteY81" fmla="*/ 663893 h 1184195"/>
                            <a:gd name="connsiteX82" fmla="*/ 636183 w 1270229"/>
                            <a:gd name="connsiteY82" fmla="*/ 552450 h 1184195"/>
                            <a:gd name="connsiteX83" fmla="*/ 747625 w 1270229"/>
                            <a:gd name="connsiteY83" fmla="*/ 663893 h 1184195"/>
                            <a:gd name="connsiteX84" fmla="*/ 636183 w 1270229"/>
                            <a:gd name="connsiteY84" fmla="*/ 775335 h 1184195"/>
                            <a:gd name="connsiteX85" fmla="*/ 940983 w 1270229"/>
                            <a:gd name="connsiteY85" fmla="*/ 1031557 h 1184195"/>
                            <a:gd name="connsiteX86" fmla="*/ 1000038 w 1270229"/>
                            <a:gd name="connsiteY86" fmla="*/ 1031557 h 1184195"/>
                            <a:gd name="connsiteX87" fmla="*/ 1000038 w 1270229"/>
                            <a:gd name="connsiteY87" fmla="*/ 972503 h 1184195"/>
                            <a:gd name="connsiteX88" fmla="*/ 1040042 w 1270229"/>
                            <a:gd name="connsiteY88" fmla="*/ 972503 h 1184195"/>
                            <a:gd name="connsiteX89" fmla="*/ 1040042 w 1270229"/>
                            <a:gd name="connsiteY89" fmla="*/ 1031557 h 1184195"/>
                            <a:gd name="connsiteX90" fmla="*/ 1099097 w 1270229"/>
                            <a:gd name="connsiteY90" fmla="*/ 1031557 h 1184195"/>
                            <a:gd name="connsiteX91" fmla="*/ 1099097 w 1270229"/>
                            <a:gd name="connsiteY91" fmla="*/ 1071563 h 1184195"/>
                            <a:gd name="connsiteX92" fmla="*/ 1040042 w 1270229"/>
                            <a:gd name="connsiteY92" fmla="*/ 1071563 h 1184195"/>
                            <a:gd name="connsiteX93" fmla="*/ 1040042 w 1270229"/>
                            <a:gd name="connsiteY93" fmla="*/ 1130618 h 1184195"/>
                            <a:gd name="connsiteX94" fmla="*/ 1000990 w 1270229"/>
                            <a:gd name="connsiteY94" fmla="*/ 1130618 h 1184195"/>
                            <a:gd name="connsiteX95" fmla="*/ 1000990 w 1270229"/>
                            <a:gd name="connsiteY95" fmla="*/ 1071563 h 1184195"/>
                            <a:gd name="connsiteX96" fmla="*/ 941935 w 1270229"/>
                            <a:gd name="connsiteY96" fmla="*/ 1071563 h 1184195"/>
                            <a:gd name="connsiteX97" fmla="*/ 941935 w 1270229"/>
                            <a:gd name="connsiteY97" fmla="*/ 1031557 h 1184195"/>
                            <a:gd name="connsiteX98" fmla="*/ 1217208 w 1270229"/>
                            <a:gd name="connsiteY98" fmla="*/ 481013 h 1184195"/>
                            <a:gd name="connsiteX99" fmla="*/ 1158152 w 1270229"/>
                            <a:gd name="connsiteY99" fmla="*/ 481013 h 1184195"/>
                            <a:gd name="connsiteX100" fmla="*/ 1158152 w 1270229"/>
                            <a:gd name="connsiteY100" fmla="*/ 540068 h 1184195"/>
                            <a:gd name="connsiteX101" fmla="*/ 1118147 w 1270229"/>
                            <a:gd name="connsiteY101" fmla="*/ 540068 h 1184195"/>
                            <a:gd name="connsiteX102" fmla="*/ 1118147 w 1270229"/>
                            <a:gd name="connsiteY102" fmla="*/ 481013 h 1184195"/>
                            <a:gd name="connsiteX103" fmla="*/ 1059092 w 1270229"/>
                            <a:gd name="connsiteY103" fmla="*/ 481013 h 1184195"/>
                            <a:gd name="connsiteX104" fmla="*/ 1059092 w 1270229"/>
                            <a:gd name="connsiteY104" fmla="*/ 441008 h 1184195"/>
                            <a:gd name="connsiteX105" fmla="*/ 1118147 w 1270229"/>
                            <a:gd name="connsiteY105" fmla="*/ 441008 h 1184195"/>
                            <a:gd name="connsiteX106" fmla="*/ 1118147 w 1270229"/>
                            <a:gd name="connsiteY106" fmla="*/ 381953 h 1184195"/>
                            <a:gd name="connsiteX107" fmla="*/ 1158152 w 1270229"/>
                            <a:gd name="connsiteY107" fmla="*/ 381953 h 1184195"/>
                            <a:gd name="connsiteX108" fmla="*/ 1158152 w 1270229"/>
                            <a:gd name="connsiteY108" fmla="*/ 441008 h 1184195"/>
                            <a:gd name="connsiteX109" fmla="*/ 1217208 w 1270229"/>
                            <a:gd name="connsiteY109" fmla="*/ 441008 h 1184195"/>
                            <a:gd name="connsiteX110" fmla="*/ 1217208 w 1270229"/>
                            <a:gd name="connsiteY110" fmla="*/ 481013 h 118419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270229" h="1184195">
                              <a:moveTo>
                                <a:pt x="1260070" y="414338"/>
                              </a:moveTo>
                              <a:cubicBezTo>
                                <a:pt x="1231495" y="345758"/>
                                <a:pt x="1151485" y="314325"/>
                                <a:pt x="1082905" y="341947"/>
                              </a:cubicBezTo>
                              <a:cubicBezTo>
                                <a:pt x="1025755" y="365760"/>
                                <a:pt x="991465" y="425767"/>
                                <a:pt x="1000038" y="483870"/>
                              </a:cubicBezTo>
                              <a:lnTo>
                                <a:pt x="781915" y="574358"/>
                              </a:lnTo>
                              <a:cubicBezTo>
                                <a:pt x="758102" y="534353"/>
                                <a:pt x="716192" y="503872"/>
                                <a:pt x="668567" y="495300"/>
                              </a:cubicBezTo>
                              <a:lnTo>
                                <a:pt x="668567" y="262890"/>
                              </a:lnTo>
                              <a:cubicBezTo>
                                <a:pt x="725717" y="247650"/>
                                <a:pt x="770485" y="196215"/>
                                <a:pt x="770485" y="134303"/>
                              </a:cubicBezTo>
                              <a:cubicBezTo>
                                <a:pt x="770485" y="60960"/>
                                <a:pt x="709525" y="0"/>
                                <a:pt x="635230" y="0"/>
                              </a:cubicBezTo>
                              <a:cubicBezTo>
                                <a:pt x="560935" y="0"/>
                                <a:pt x="499975" y="60008"/>
                                <a:pt x="499975" y="134303"/>
                              </a:cubicBezTo>
                              <a:cubicBezTo>
                                <a:pt x="499975" y="196215"/>
                                <a:pt x="543790" y="248603"/>
                                <a:pt x="601892" y="262890"/>
                              </a:cubicBezTo>
                              <a:lnTo>
                                <a:pt x="601892" y="494347"/>
                              </a:lnTo>
                              <a:cubicBezTo>
                                <a:pt x="553315" y="502920"/>
                                <a:pt x="512358" y="532447"/>
                                <a:pt x="488545" y="573405"/>
                              </a:cubicBezTo>
                              <a:lnTo>
                                <a:pt x="270422" y="482917"/>
                              </a:lnTo>
                              <a:cubicBezTo>
                                <a:pt x="278995" y="423863"/>
                                <a:pt x="246610" y="363855"/>
                                <a:pt x="187555" y="340995"/>
                              </a:cubicBezTo>
                              <a:cubicBezTo>
                                <a:pt x="118022" y="312420"/>
                                <a:pt x="38965" y="344805"/>
                                <a:pt x="10390" y="413385"/>
                              </a:cubicBezTo>
                              <a:cubicBezTo>
                                <a:pt x="-18185" y="481965"/>
                                <a:pt x="14200" y="561022"/>
                                <a:pt x="82780" y="589597"/>
                              </a:cubicBezTo>
                              <a:cubicBezTo>
                                <a:pt x="139930" y="613410"/>
                                <a:pt x="206605" y="594360"/>
                                <a:pt x="241847" y="545783"/>
                              </a:cubicBezTo>
                              <a:lnTo>
                                <a:pt x="464733" y="636270"/>
                              </a:lnTo>
                              <a:cubicBezTo>
                                <a:pt x="462827" y="642938"/>
                                <a:pt x="462827" y="651510"/>
                                <a:pt x="462827" y="658178"/>
                              </a:cubicBezTo>
                              <a:cubicBezTo>
                                <a:pt x="462827" y="695325"/>
                                <a:pt x="474258" y="730568"/>
                                <a:pt x="497117" y="758190"/>
                              </a:cubicBezTo>
                              <a:lnTo>
                                <a:pt x="320905" y="934403"/>
                              </a:lnTo>
                              <a:cubicBezTo>
                                <a:pt x="268517" y="903922"/>
                                <a:pt x="200890" y="910590"/>
                                <a:pt x="157075" y="954405"/>
                              </a:cubicBezTo>
                              <a:cubicBezTo>
                                <a:pt x="104688" y="1006793"/>
                                <a:pt x="104688" y="1091565"/>
                                <a:pt x="157075" y="1143953"/>
                              </a:cubicBezTo>
                              <a:cubicBezTo>
                                <a:pt x="209463" y="1196340"/>
                                <a:pt x="296140" y="1196340"/>
                                <a:pt x="348527" y="1143953"/>
                              </a:cubicBezTo>
                              <a:cubicBezTo>
                                <a:pt x="392342" y="1100138"/>
                                <a:pt x="399010" y="1033463"/>
                                <a:pt x="368530" y="981075"/>
                              </a:cubicBezTo>
                              <a:lnTo>
                                <a:pt x="547600" y="803910"/>
                              </a:lnTo>
                              <a:cubicBezTo>
                                <a:pt x="573317" y="819150"/>
                                <a:pt x="601892" y="827722"/>
                                <a:pt x="632372" y="827722"/>
                              </a:cubicBezTo>
                              <a:cubicBezTo>
                                <a:pt x="634277" y="827722"/>
                                <a:pt x="634277" y="827722"/>
                                <a:pt x="636183" y="827722"/>
                              </a:cubicBezTo>
                              <a:cubicBezTo>
                                <a:pt x="638088" y="827722"/>
                                <a:pt x="638088" y="827722"/>
                                <a:pt x="639992" y="827722"/>
                              </a:cubicBezTo>
                              <a:cubicBezTo>
                                <a:pt x="670472" y="827722"/>
                                <a:pt x="699047" y="819150"/>
                                <a:pt x="724765" y="803910"/>
                              </a:cubicBezTo>
                              <a:lnTo>
                                <a:pt x="903835" y="981075"/>
                              </a:lnTo>
                              <a:cubicBezTo>
                                <a:pt x="873355" y="1033463"/>
                                <a:pt x="880022" y="1100138"/>
                                <a:pt x="923838" y="1144905"/>
                              </a:cubicBezTo>
                              <a:cubicBezTo>
                                <a:pt x="976225" y="1197293"/>
                                <a:pt x="1062902" y="1197293"/>
                                <a:pt x="1115290" y="1144905"/>
                              </a:cubicBezTo>
                              <a:cubicBezTo>
                                <a:pt x="1167677" y="1092518"/>
                                <a:pt x="1167677" y="1007745"/>
                                <a:pt x="1115290" y="955357"/>
                              </a:cubicBezTo>
                              <a:cubicBezTo>
                                <a:pt x="1071475" y="911543"/>
                                <a:pt x="1003847" y="904875"/>
                                <a:pt x="951460" y="935355"/>
                              </a:cubicBezTo>
                              <a:lnTo>
                                <a:pt x="775247" y="759143"/>
                              </a:lnTo>
                              <a:cubicBezTo>
                                <a:pt x="797155" y="730568"/>
                                <a:pt x="809538" y="697230"/>
                                <a:pt x="809538" y="659130"/>
                              </a:cubicBezTo>
                              <a:cubicBezTo>
                                <a:pt x="809538" y="652463"/>
                                <a:pt x="809538" y="643890"/>
                                <a:pt x="807633" y="637222"/>
                              </a:cubicBezTo>
                              <a:lnTo>
                                <a:pt x="1030517" y="546735"/>
                              </a:lnTo>
                              <a:cubicBezTo>
                                <a:pt x="1065760" y="593408"/>
                                <a:pt x="1132435" y="613410"/>
                                <a:pt x="1189585" y="590550"/>
                              </a:cubicBezTo>
                              <a:cubicBezTo>
                                <a:pt x="1254355" y="560070"/>
                                <a:pt x="1288645" y="482917"/>
                                <a:pt x="1260070" y="414338"/>
                              </a:cubicBezTo>
                              <a:close/>
                              <a:moveTo>
                                <a:pt x="205652" y="481013"/>
                              </a:moveTo>
                              <a:lnTo>
                                <a:pt x="146597" y="481013"/>
                              </a:lnTo>
                              <a:lnTo>
                                <a:pt x="146597" y="540068"/>
                              </a:lnTo>
                              <a:lnTo>
                                <a:pt x="106592" y="540068"/>
                              </a:lnTo>
                              <a:lnTo>
                                <a:pt x="106592" y="481013"/>
                              </a:lnTo>
                              <a:lnTo>
                                <a:pt x="47538" y="481013"/>
                              </a:lnTo>
                              <a:lnTo>
                                <a:pt x="47538" y="441008"/>
                              </a:lnTo>
                              <a:lnTo>
                                <a:pt x="106592" y="441008"/>
                              </a:lnTo>
                              <a:lnTo>
                                <a:pt x="106592" y="381953"/>
                              </a:lnTo>
                              <a:lnTo>
                                <a:pt x="146597" y="381953"/>
                              </a:lnTo>
                              <a:lnTo>
                                <a:pt x="146597" y="441008"/>
                              </a:lnTo>
                              <a:lnTo>
                                <a:pt x="205652" y="441008"/>
                              </a:lnTo>
                              <a:lnTo>
                                <a:pt x="205652" y="481013"/>
                              </a:lnTo>
                              <a:close/>
                              <a:moveTo>
                                <a:pt x="323763" y="1071563"/>
                              </a:moveTo>
                              <a:lnTo>
                                <a:pt x="264708" y="1071563"/>
                              </a:lnTo>
                              <a:lnTo>
                                <a:pt x="264708" y="1130618"/>
                              </a:lnTo>
                              <a:lnTo>
                                <a:pt x="224702" y="1130618"/>
                              </a:lnTo>
                              <a:lnTo>
                                <a:pt x="224702" y="1071563"/>
                              </a:lnTo>
                              <a:lnTo>
                                <a:pt x="165647" y="1071563"/>
                              </a:lnTo>
                              <a:lnTo>
                                <a:pt x="165647" y="1031557"/>
                              </a:lnTo>
                              <a:lnTo>
                                <a:pt x="224702" y="1031557"/>
                              </a:lnTo>
                              <a:lnTo>
                                <a:pt x="224702" y="972503"/>
                              </a:lnTo>
                              <a:lnTo>
                                <a:pt x="264708" y="972503"/>
                              </a:lnTo>
                              <a:lnTo>
                                <a:pt x="264708" y="1031557"/>
                              </a:lnTo>
                              <a:lnTo>
                                <a:pt x="323763" y="1031557"/>
                              </a:lnTo>
                              <a:lnTo>
                                <a:pt x="323763" y="1071563"/>
                              </a:lnTo>
                              <a:close/>
                              <a:moveTo>
                                <a:pt x="555220" y="149542"/>
                              </a:moveTo>
                              <a:lnTo>
                                <a:pt x="555220" y="109538"/>
                              </a:lnTo>
                              <a:lnTo>
                                <a:pt x="614275" y="109538"/>
                              </a:lnTo>
                              <a:lnTo>
                                <a:pt x="614275" y="50483"/>
                              </a:lnTo>
                              <a:lnTo>
                                <a:pt x="654280" y="50483"/>
                              </a:lnTo>
                              <a:lnTo>
                                <a:pt x="654280" y="109538"/>
                              </a:lnTo>
                              <a:lnTo>
                                <a:pt x="713335" y="109538"/>
                              </a:lnTo>
                              <a:lnTo>
                                <a:pt x="713335" y="149542"/>
                              </a:lnTo>
                              <a:lnTo>
                                <a:pt x="654280" y="149542"/>
                              </a:lnTo>
                              <a:lnTo>
                                <a:pt x="654280" y="208597"/>
                              </a:lnTo>
                              <a:lnTo>
                                <a:pt x="614275" y="208597"/>
                              </a:lnTo>
                              <a:lnTo>
                                <a:pt x="614275" y="149542"/>
                              </a:lnTo>
                              <a:lnTo>
                                <a:pt x="555220" y="149542"/>
                              </a:lnTo>
                              <a:close/>
                              <a:moveTo>
                                <a:pt x="636183" y="775335"/>
                              </a:moveTo>
                              <a:cubicBezTo>
                                <a:pt x="574270" y="775335"/>
                                <a:pt x="524740" y="725805"/>
                                <a:pt x="524740" y="663893"/>
                              </a:cubicBezTo>
                              <a:cubicBezTo>
                                <a:pt x="524740" y="601980"/>
                                <a:pt x="574270" y="552450"/>
                                <a:pt x="636183" y="552450"/>
                              </a:cubicBezTo>
                              <a:cubicBezTo>
                                <a:pt x="698095" y="552450"/>
                                <a:pt x="747625" y="601980"/>
                                <a:pt x="747625" y="663893"/>
                              </a:cubicBezTo>
                              <a:cubicBezTo>
                                <a:pt x="747625" y="724853"/>
                                <a:pt x="698095" y="775335"/>
                                <a:pt x="636183" y="775335"/>
                              </a:cubicBezTo>
                              <a:close/>
                              <a:moveTo>
                                <a:pt x="940983" y="1031557"/>
                              </a:moveTo>
                              <a:lnTo>
                                <a:pt x="1000038" y="1031557"/>
                              </a:lnTo>
                              <a:lnTo>
                                <a:pt x="1000038" y="972503"/>
                              </a:lnTo>
                              <a:lnTo>
                                <a:pt x="1040042" y="972503"/>
                              </a:lnTo>
                              <a:lnTo>
                                <a:pt x="1040042" y="1031557"/>
                              </a:lnTo>
                              <a:lnTo>
                                <a:pt x="1099097" y="1031557"/>
                              </a:lnTo>
                              <a:lnTo>
                                <a:pt x="1099097" y="1071563"/>
                              </a:lnTo>
                              <a:lnTo>
                                <a:pt x="1040042" y="1071563"/>
                              </a:lnTo>
                              <a:lnTo>
                                <a:pt x="1040042" y="1130618"/>
                              </a:lnTo>
                              <a:lnTo>
                                <a:pt x="1000990" y="1130618"/>
                              </a:lnTo>
                              <a:lnTo>
                                <a:pt x="1000990" y="1071563"/>
                              </a:lnTo>
                              <a:lnTo>
                                <a:pt x="941935" y="1071563"/>
                              </a:lnTo>
                              <a:lnTo>
                                <a:pt x="941935" y="1031557"/>
                              </a:lnTo>
                              <a:close/>
                              <a:moveTo>
                                <a:pt x="1217208" y="481013"/>
                              </a:moveTo>
                              <a:lnTo>
                                <a:pt x="1158152" y="481013"/>
                              </a:lnTo>
                              <a:lnTo>
                                <a:pt x="1158152" y="540068"/>
                              </a:lnTo>
                              <a:lnTo>
                                <a:pt x="1118147" y="540068"/>
                              </a:lnTo>
                              <a:lnTo>
                                <a:pt x="1118147" y="481013"/>
                              </a:lnTo>
                              <a:lnTo>
                                <a:pt x="1059092" y="481013"/>
                              </a:lnTo>
                              <a:lnTo>
                                <a:pt x="1059092" y="441008"/>
                              </a:lnTo>
                              <a:lnTo>
                                <a:pt x="1118147" y="441008"/>
                              </a:lnTo>
                              <a:lnTo>
                                <a:pt x="1118147" y="381953"/>
                              </a:lnTo>
                              <a:lnTo>
                                <a:pt x="1158152" y="381953"/>
                              </a:lnTo>
                              <a:lnTo>
                                <a:pt x="1158152" y="441008"/>
                              </a:lnTo>
                              <a:lnTo>
                                <a:pt x="1217208" y="441008"/>
                              </a:lnTo>
                              <a:lnTo>
                                <a:pt x="1217208" y="4810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F6A6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DD462A" id="Graphic 44" o:spid="_x0000_s1026" style="position:absolute;margin-left:564.1pt;margin-top:400.25pt;width:72.9pt;height:67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1270229,1184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" path="m1260070,414338c1231495,345758,1151485,314325,1082905,341947v-57150,23813,-91440,83820,-82867,141923l781915,574358c758102,534353,716192,503872,668567,495300r,-232410c725717,247650,770485,196215,770485,134303,770485,60960,709525,,635230,,560935,,499975,60008,499975,134303v,61912,43815,114300,101917,128587l601892,494347v-48577,8573,-89534,38100,-113347,79058l270422,482917c278995,423863,246610,363855,187555,340995,118022,312420,38965,344805,10390,413385v-28575,68580,3810,147637,72390,176212c139930,613410,206605,594360,241847,545783r222886,90487c462827,642938,462827,651510,462827,658178v,37147,11431,72390,34290,100012l320905,934403c268517,903922,200890,910590,157075,954405v-52387,52388,-52387,137160,,189548c209463,1196340,296140,1196340,348527,1143953v43815,-43815,50483,-110490,20003,-162878l547600,803910v25717,15240,54292,23812,84772,23812c634277,827722,634277,827722,636183,827722v1905,,1905,,3809,c670472,827722,699047,819150,724765,803910l903835,981075v-30480,52388,-23813,119063,20003,163830c976225,1197293,1062902,1197293,1115290,1144905v52387,-52387,52387,-137160,,-189548c1071475,911543,1003847,904875,951460,935355l775247,759143v21908,-28575,34291,-61913,34291,-100013c809538,652463,809538,643890,807633,637222r222884,-90487c1065760,593408,1132435,613410,1189585,590550v64770,-30480,99060,-107633,70485,-176212xm205652,481013r-59055,l146597,540068r-40005,l106592,481013r-59054,l47538,441008r59054,l106592,381953r40005,l146597,441008r59055,l205652,481013xm323763,1071563r-59055,l264708,1130618r-40006,l224702,1071563r-59055,l165647,1031557r59055,l224702,972503r40006,l264708,1031557r59055,l323763,1071563xm555220,149542r,-40004l614275,109538r,-59055l654280,50483r,59055l713335,109538r,40004l654280,149542r,59055l614275,208597r,-59055l555220,149542xm636183,775335v-61913,,-111443,-49530,-111443,-111442c524740,601980,574270,552450,636183,552450v61912,,111442,49530,111442,111443c747625,724853,698095,775335,636183,775335xm940983,1031557r59055,l1000038,972503r40004,l1040042,1031557r59055,l1099097,1071563r-59055,l1040042,1130618r-39052,l1000990,1071563r-59055,l941935,1031557r-952,xm1217208,481013r-59056,l1158152,540068r-40005,l1118147,481013r-59055,l1059092,441008r59055,l1118147,381953r40005,l1158152,441008r59056,l1217208,481013xe" fillcolor="#7f6a6c" stroked="f">
                <v:stroke joinstyle="miter"/>
                <v:path arrowok="t" o:connecttype="custom" o:connectlocs="918569,301771;789419,249047;729010,352413;570003,418317;487374,360738;487374,191469;561670,97816;463072,0;364473,97816;438769,191469;438769,360044;356141,417623;197133,351719;136724,248354;7574,301077;60345,429416;176302,397506;338782,463409;337393,479365;362390,552206;233934,680546;114505,695114;114505,833166;254070,833166;268652,714538;399191,585505;460988,602848;463766,602848;466543,602848;528341,585505;658880,714538;673462,833859;813027,833859;813027,695807;693598,681239;565142,552900;590139,480059;588751,464103;751229,398199;867187,430110;918569,301771;149917,350332;106867,350332;106867,393343;77704,393343;77704,350332;34654,350332;34654,321196;77704,321196;77704,278185;106867,278185;106867,321196;149917,321196;149917,350332;236018,780443;192968,780443;192968,823454;163804,823454;163804,780443;120754,780443;120754,751305;163804,751305;163804,708295;192968,708295;192968,751305;236018,751305;236018,780443;404746,108915;404746,79779;447796,79779;447796,36768;476959,36768;476959,79779;520009,79779;520009,108915;476959,108915;476959,151926;447796,151926;447796,108915;404746,108915;463766,564693;382526,483528;463766,402361;545006,483528;463766,564693;685960,751305;729010,751305;729010,708295;758173,708295;758173,751305;801223,751305;801223,780443;758173,780443;758173,823454;729704,823454;729704,780443;686654,780443;686654,751305;887324,350332;844273,350332;844273,393343;815110,393343;815110,350332;772060,350332;772060,321196;815110,321196;815110,278185;844273,278185;844273,321196;887324,321196;887324,350332" o:connectangles="0,0,0,0,0,0,0,0,0,0,0,0,0,0,0,0,0,0,0,0,0,0,0,0,0,0,0,0,0,0,0,0,0,0,0,0,0,0,0,0,0,0,0,0,0,0,0,0,0,0,0,0,0,0,0,0,0,0,0,0,0,0,0,0,0,0,0,0,0,0,0,0,0,0,0,0,0,0,0,0,0,0,0,0,0,0,0,0,0,0,0,0,0,0,0,0,0,0,0,0,0,0,0,0,0,0,0,0,0,0,0"/>
                <o:lock v:ext="edit" aspectratio="t"/>
              </v:shape>
            </w:pict>
          </mc:Fallback>
        </mc:AlternateContent>
      </w:r>
      <w:r w:rsidRPr="00334C79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E06C9D5" wp14:editId="6579EDF5">
                <wp:simplePos x="0" y="0"/>
                <wp:positionH relativeFrom="column">
                  <wp:posOffset>7071336</wp:posOffset>
                </wp:positionH>
                <wp:positionV relativeFrom="paragraph">
                  <wp:posOffset>501160</wp:posOffset>
                </wp:positionV>
                <wp:extent cx="2194560" cy="5679255"/>
                <wp:effectExtent l="0" t="0" r="2540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5679255"/>
                        </a:xfrm>
                        <a:prstGeom prst="rect">
                          <a:avLst/>
                        </a:prstGeom>
                        <a:solidFill>
                          <a:srgbClr val="F1EF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BE659D" w14:textId="77777777" w:rsidR="00334C79" w:rsidRPr="00334C79" w:rsidRDefault="00334C79" w:rsidP="00334C79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360"/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</w:rPr>
                              <w:t>Dipendenza uno</w:t>
                            </w:r>
                          </w:p>
                          <w:p w14:paraId="474D2C79" w14:textId="77777777" w:rsidR="00334C79" w:rsidRPr="00334C79" w:rsidRDefault="00334C79" w:rsidP="00334C79">
                            <w:pPr>
                              <w:ind w:left="360" w:hanging="36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6B00248" w14:textId="77777777" w:rsidR="00334C79" w:rsidRPr="00334C79" w:rsidRDefault="00334C79" w:rsidP="00334C79">
                            <w:pPr>
                              <w:spacing w:after="120" w:line="240" w:lineRule="auto"/>
                              <w:ind w:left="360" w:hanging="36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06C9D5" id="Rectangle 16" o:spid="_x0000_s1026" style="position:absolute;margin-left:556.8pt;margin-top:39.45pt;width:172.8pt;height:447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" fillcolor="#f1efef" stroked="f" strokeweight="1pt">
                <v:textbox inset=",7.2pt">
                  <w:txbxContent>
                    <w:p w14:paraId="74BE659D" w14:textId="77777777" w:rsidR="00334C79" w:rsidRPr="00334C79" w:rsidRDefault="00334C79" w:rsidP="00334C79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360"/>
                        <w:rPr>
                          <w:rFonts w:ascii="Century Gothic" w:hAnsi="Century Gothic"/>
                          <w:color w:val="000000" w:themeColor="text1"/>
                          <w:sz w:val="24"/>
                          <w:szCs w:val="24"/>
                          <w:lang w:val="it-IT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4"/>
                          <w:lang w:val="it-IT"/>
                        </w:rPr>
                        <w:t xml:space="preserve">Dipendenza uno</w:t>
                      </w:r>
                    </w:p>
                    <w:p w14:paraId="474D2C79" w14:textId="77777777" w:rsidR="00334C79" w:rsidRPr="00334C79" w:rsidRDefault="00334C79" w:rsidP="00334C79">
                      <w:pPr>
                        <w:ind w:left="360" w:hanging="360"/>
                        <w:rPr>
                          <w:color w:val="000000" w:themeColor="text1"/>
                          <w:sz w:val="24"/>
                          <w:szCs w:val="24"/>
                          <w:lang w:val="it-IT"/>
                          <w:rFonts/>
                        </w:rPr>
                      </w:pPr>
                    </w:p>
                    <w:p w14:paraId="76B00248" w14:textId="77777777" w:rsidR="00334C79" w:rsidRPr="00334C79" w:rsidRDefault="00334C79" w:rsidP="00334C79">
                      <w:pPr>
                        <w:spacing w:after="120" w:line="240" w:lineRule="auto"/>
                        <w:ind w:left="360" w:hanging="360"/>
                        <w:rPr>
                          <w:color w:val="000000" w:themeColor="text1"/>
                          <w:sz w:val="24"/>
                          <w:szCs w:val="24"/>
                          <w:lang w:val="it-IT"/>
                          <w:rFonts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34C79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11AABA55" wp14:editId="5DBAF8B0">
                <wp:simplePos x="0" y="0"/>
                <wp:positionH relativeFrom="column">
                  <wp:posOffset>4721675</wp:posOffset>
                </wp:positionH>
                <wp:positionV relativeFrom="paragraph">
                  <wp:posOffset>501160</wp:posOffset>
                </wp:positionV>
                <wp:extent cx="2194560" cy="5679255"/>
                <wp:effectExtent l="0" t="0" r="254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5679255"/>
                        </a:xfrm>
                        <a:prstGeom prst="rect">
                          <a:avLst/>
                        </a:prstGeom>
                        <a:solidFill>
                          <a:srgbClr val="FFF0B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548CAD" w14:textId="77777777" w:rsidR="00334C79" w:rsidRPr="00334C79" w:rsidRDefault="00334C79" w:rsidP="00334C79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</w:rPr>
                              <w:t>Problema u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AABA55" id="Rectangle 15" o:spid="_x0000_s1027" style="position:absolute;margin-left:371.8pt;margin-top:39.45pt;width:172.8pt;height:447.2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" fillcolor="#fff0bf" stroked="f" strokeweight="1pt">
                <v:textbox inset=",7.2pt">
                  <w:txbxContent>
                    <w:p w14:paraId="59548CAD" w14:textId="77777777" w:rsidR="00334C79" w:rsidRPr="00334C79" w:rsidRDefault="00334C79" w:rsidP="00334C79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rFonts w:ascii="Century Gothic" w:hAnsi="Century Gothic"/>
                          <w:color w:val="000000" w:themeColor="text1"/>
                          <w:sz w:val="24"/>
                          <w:szCs w:val="24"/>
                          <w:lang w:val="it-IT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4"/>
                          <w:lang w:val="it-IT"/>
                        </w:rPr>
                        <w:t xml:space="preserve">Problema uno</w:t>
                      </w:r>
                    </w:p>
                  </w:txbxContent>
                </v:textbox>
              </v:rect>
            </w:pict>
          </mc:Fallback>
        </mc:AlternateContent>
      </w:r>
      <w:r w:rsidRPr="00334C79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8E35F69" wp14:editId="75D0396D">
                <wp:simplePos x="0" y="0"/>
                <wp:positionH relativeFrom="column">
                  <wp:posOffset>2360440</wp:posOffset>
                </wp:positionH>
                <wp:positionV relativeFrom="paragraph">
                  <wp:posOffset>501160</wp:posOffset>
                </wp:positionV>
                <wp:extent cx="2194560" cy="5679255"/>
                <wp:effectExtent l="0" t="0" r="254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5679255"/>
                        </a:xfrm>
                        <a:prstGeom prst="rect">
                          <a:avLst/>
                        </a:prstGeom>
                        <a:solidFill>
                          <a:srgbClr val="E6F8D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A5A0E4" w14:textId="77777777" w:rsidR="00334C79" w:rsidRPr="00334C79" w:rsidRDefault="00334C79" w:rsidP="00334C79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36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</w:rPr>
                              <w:t>Ipotesi uno</w:t>
                            </w:r>
                            <w:r w:rsidRPr="00334C79"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E35F69" id="Rectangle 14" o:spid="_x0000_s1028" style="position:absolute;margin-left:185.85pt;margin-top:39.45pt;width:172.8pt;height:447.2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" fillcolor="#e6f8de" stroked="f" strokeweight="1pt">
                <v:textbox inset=",7.2pt">
                  <w:txbxContent>
                    <w:p w14:paraId="1BA5A0E4" w14:textId="77777777" w:rsidR="00334C79" w:rsidRPr="00334C79" w:rsidRDefault="00334C79" w:rsidP="00334C79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360"/>
                        <w:rPr>
                          <w:color w:val="000000" w:themeColor="text1"/>
                          <w:sz w:val="24"/>
                          <w:szCs w:val="24"/>
                          <w:lang w:val="it-IT"/>
                          <w:rFonts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4"/>
                          <w:lang w:val="it-IT"/>
                        </w:rPr>
                        <w:t xml:space="preserve">Ipotesi uno</w:t>
                      </w:r>
                      <w:r w:rsidRPr="00334C79">
                        <w:rPr>
                          <w:rFonts w:ascii="Century Gothic" w:hAnsi="Century Gothic"/>
                          <w:color w:val="000000" w:themeColor="text1"/>
                          <w:sz w:val="24"/>
                          <w:szCs w:val="24"/>
                          <w:lang w:val="it-IT"/>
                        </w:rPr>
                        <w:br/>
                      </w:r>
                    </w:p>
                  </w:txbxContent>
                </v:textbox>
              </v:rect>
            </w:pict>
          </mc:Fallback>
        </mc:AlternateContent>
      </w:r>
      <w:r w:rsidRPr="00334C79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037F538" wp14:editId="0DC75178">
                <wp:simplePos x="0" y="0"/>
                <wp:positionH relativeFrom="column">
                  <wp:posOffset>-796</wp:posOffset>
                </wp:positionH>
                <wp:positionV relativeFrom="paragraph">
                  <wp:posOffset>501160</wp:posOffset>
                </wp:positionV>
                <wp:extent cx="2194560" cy="5679255"/>
                <wp:effectExtent l="0" t="0" r="254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5679255"/>
                        </a:xfrm>
                        <a:prstGeom prst="rect">
                          <a:avLst/>
                        </a:prstGeom>
                        <a:solidFill>
                          <a:srgbClr val="DBFAF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1A0EB7" w14:textId="77777777" w:rsidR="00334C79" w:rsidRPr="00334C79" w:rsidRDefault="00334C79" w:rsidP="00334C79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120" w:line="240" w:lineRule="auto"/>
                              <w:ind w:left="360"/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</w:rPr>
                              <w:t>Rischio uno</w:t>
                            </w:r>
                            <w:r w:rsidRPr="00334C79"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37F538" id="Rectangle 10" o:spid="_x0000_s1029" style="position:absolute;margin-left:-.05pt;margin-top:39.45pt;width:172.8pt;height:447.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" fillcolor="#dbfaf8" stroked="f" strokeweight="1pt">
                <v:textbox inset=",7.2pt">
                  <w:txbxContent>
                    <w:p w14:paraId="3C1A0EB7" w14:textId="77777777" w:rsidR="00334C79" w:rsidRPr="00334C79" w:rsidRDefault="00334C79" w:rsidP="00334C79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120" w:line="240" w:lineRule="auto"/>
                        <w:ind w:left="360"/>
                        <w:rPr>
                          <w:rFonts w:ascii="Century Gothic" w:hAnsi="Century Gothic"/>
                          <w:color w:val="000000" w:themeColor="text1"/>
                          <w:sz w:val="24"/>
                          <w:szCs w:val="24"/>
                          <w:lang w:val="it-IT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4"/>
                          <w:lang w:val="it-IT"/>
                        </w:rPr>
                        <w:t xml:space="preserve">Rischio uno</w:t>
                      </w:r>
                      <w:r w:rsidRPr="00334C79">
                        <w:rPr>
                          <w:color w:val="595959" w:themeColor="text1" w:themeTint="A6"/>
                          <w:sz w:val="32"/>
                          <w:szCs w:val="32"/>
                          <w:lang w:val="it-IT"/>
                          <w:rFonts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Pr="00334C79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28D2031" wp14:editId="6B18C918">
                <wp:simplePos x="0" y="0"/>
                <wp:positionH relativeFrom="column">
                  <wp:posOffset>1905</wp:posOffset>
                </wp:positionH>
                <wp:positionV relativeFrom="paragraph">
                  <wp:posOffset>5814060</wp:posOffset>
                </wp:positionV>
                <wp:extent cx="2194560" cy="365760"/>
                <wp:effectExtent l="0" t="0" r="2540" b="254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28C7E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B34BAF" w14:textId="77777777" w:rsidR="00334C79" w:rsidRPr="00334C79" w:rsidRDefault="00334C79" w:rsidP="00334C79">
                            <w:pPr>
                              <w:jc w:val="right"/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8D2031" id="Text Box 28" o:spid="_x0000_s1030" style="position:absolute;margin-left:.15pt;margin-top:457.8pt;width:172.8pt;height:28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" adj="-11796480,,5400" path="m1815465,r379095,l2194560,365760,,365760,1815465,xe" fillcolor="#128c7e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4EB34BAF" w14:textId="77777777" w:rsidR="00334C79" w:rsidRPr="00334C79" w:rsidRDefault="00334C79" w:rsidP="00334C79">
                      <w:pPr>
                        <w:jc w:val="right"/>
                        <w:rPr>
                          <w:color w:val="FFFFFF" w:themeColor="background1"/>
                          <w:sz w:val="42"/>
                          <w:szCs w:val="42"/>
                          <w:lang w:val="it-IT"/>
                          <w:rFonts/>
                        </w:rPr>
                      </w:pPr>
                      <w:r>
                        <w:rPr>
                          <w:color w:val="FFFFFF" w:themeColor="background1"/>
                          <w:sz w:val="42"/>
                          <w:lang w:val="it-IT"/>
                          <w:rFonts/>
                        </w:rPr>
                        <w:t xml:space="preserve">R</w:t>
                      </w:r>
                    </w:p>
                  </w:txbxContent>
                </v:textbox>
              </v:shape>
            </w:pict>
          </mc:Fallback>
        </mc:AlternateContent>
      </w:r>
      <w:r w:rsidRPr="00334C79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0E7A0FF" wp14:editId="4118131B">
                <wp:simplePos x="0" y="0"/>
                <wp:positionH relativeFrom="column">
                  <wp:posOffset>2366010</wp:posOffset>
                </wp:positionH>
                <wp:positionV relativeFrom="paragraph">
                  <wp:posOffset>5821045</wp:posOffset>
                </wp:positionV>
                <wp:extent cx="2194560" cy="365760"/>
                <wp:effectExtent l="0" t="0" r="2540" b="254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3A13C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6B642C" w14:textId="77777777" w:rsidR="00334C79" w:rsidRPr="00334C79" w:rsidRDefault="00334C79" w:rsidP="00334C79">
                            <w:pPr>
                              <w:jc w:val="right"/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7A0FF" id="Text Box 29" o:spid="_x0000_s1031" style="position:absolute;margin-left:186.3pt;margin-top:458.35pt;width:172.8pt;height:28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" adj="-11796480,,5400" path="m1815465,r379095,l2194560,365760,,365760,1815465,xe" fillcolor="#73a13c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4F6B642C" w14:textId="77777777" w:rsidR="00334C79" w:rsidRPr="00334C79" w:rsidRDefault="00334C79" w:rsidP="00334C79">
                      <w:pPr>
                        <w:jc w:val="right"/>
                        <w:rPr>
                          <w:color w:val="FFFFFF" w:themeColor="background1"/>
                          <w:sz w:val="42"/>
                          <w:szCs w:val="42"/>
                          <w:lang w:val="it-IT"/>
                          <w:rFonts/>
                        </w:rPr>
                      </w:pPr>
                      <w:r>
                        <w:rPr>
                          <w:color w:val="FFFFFF" w:themeColor="background1"/>
                          <w:sz w:val="42"/>
                          <w:lang w:val="it-IT"/>
                          <w:rFonts/>
                        </w:rPr>
                        <w:t xml:space="preserve">A</w:t>
                      </w:r>
                    </w:p>
                  </w:txbxContent>
                </v:textbox>
              </v:shape>
            </w:pict>
          </mc:Fallback>
        </mc:AlternateContent>
      </w:r>
      <w:r w:rsidRPr="00334C79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3A1BCB0" wp14:editId="7ED08985">
                <wp:simplePos x="0" y="0"/>
                <wp:positionH relativeFrom="column">
                  <wp:posOffset>4716145</wp:posOffset>
                </wp:positionH>
                <wp:positionV relativeFrom="paragraph">
                  <wp:posOffset>5821045</wp:posOffset>
                </wp:positionV>
                <wp:extent cx="2194560" cy="365760"/>
                <wp:effectExtent l="0" t="0" r="2540" b="254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EAA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EEBF87" w14:textId="77777777" w:rsidR="00334C79" w:rsidRPr="00334C79" w:rsidRDefault="00334C79" w:rsidP="00334C79">
                            <w:pPr>
                              <w:jc w:val="right"/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</w:rPr>
                              <w:t>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A1BCB0" id="Text Box 30" o:spid="_x0000_s1032" style="position:absolute;margin-left:371.35pt;margin-top:458.35pt;width:172.8pt;height:28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" adj="-11796480,,5400" path="m1815465,r379095,l2194560,365760,,365760,1815465,xe" fillcolor="#ea0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65EEBF87" w14:textId="77777777" w:rsidR="00334C79" w:rsidRPr="00334C79" w:rsidRDefault="00334C79" w:rsidP="00334C79">
                      <w:pPr>
                        <w:jc w:val="right"/>
                        <w:rPr>
                          <w:color w:val="FFFFFF" w:themeColor="background1"/>
                          <w:sz w:val="42"/>
                          <w:szCs w:val="42"/>
                          <w:lang w:val="it-IT"/>
                          <w:rFonts/>
                        </w:rPr>
                      </w:pPr>
                      <w:r>
                        <w:rPr>
                          <w:color w:val="FFFFFF" w:themeColor="background1"/>
                          <w:sz w:val="42"/>
                          <w:lang w:val="it-IT"/>
                          <w:rFonts/>
                        </w:rPr>
                        <w:t xml:space="preserve">I</w:t>
                      </w:r>
                    </w:p>
                  </w:txbxContent>
                </v:textbox>
              </v:shape>
            </w:pict>
          </mc:Fallback>
        </mc:AlternateContent>
      </w:r>
      <w:r w:rsidRPr="00334C79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138AE80" wp14:editId="168B2FA8">
                <wp:simplePos x="0" y="0"/>
                <wp:positionH relativeFrom="column">
                  <wp:posOffset>7072630</wp:posOffset>
                </wp:positionH>
                <wp:positionV relativeFrom="paragraph">
                  <wp:posOffset>5815965</wp:posOffset>
                </wp:positionV>
                <wp:extent cx="2194560" cy="365760"/>
                <wp:effectExtent l="0" t="0" r="2540" b="254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1606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368C31" w14:textId="77777777" w:rsidR="00334C79" w:rsidRPr="00334C79" w:rsidRDefault="00334C79" w:rsidP="00334C79">
                            <w:pPr>
                              <w:jc w:val="right"/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8AE80" id="Text Box 31" o:spid="_x0000_s1033" style="position:absolute;margin-left:556.9pt;margin-top:457.95pt;width:172.8pt;height:28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" adj="-11796480,,5400" path="m1815465,r379095,l2194560,365760,,365760,1815465,xe" fillcolor="#716061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13368C31" w14:textId="77777777" w:rsidR="00334C79" w:rsidRPr="00334C79" w:rsidRDefault="00334C79" w:rsidP="00334C79">
                      <w:pPr>
                        <w:jc w:val="right"/>
                        <w:rPr>
                          <w:color w:val="FFFFFF" w:themeColor="background1"/>
                          <w:sz w:val="42"/>
                          <w:szCs w:val="42"/>
                          <w:lang w:val="it-IT"/>
                          <w:rFonts/>
                        </w:rPr>
                      </w:pPr>
                      <w:r>
                        <w:rPr>
                          <w:color w:val="FFFFFF" w:themeColor="background1"/>
                          <w:sz w:val="42"/>
                          <w:lang w:val="it-IT"/>
                          <w:rFonts/>
                        </w:rPr>
                        <w:t xml:space="preserve">D</w:t>
                      </w:r>
                    </w:p>
                  </w:txbxContent>
                </v:textbox>
              </v:shape>
            </w:pict>
          </mc:Fallback>
        </mc:AlternateContent>
      </w:r>
      <w:r w:rsidRPr="00334C79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74AFFA9F" wp14:editId="1E2EA79D">
                <wp:simplePos x="0" y="0"/>
                <wp:positionH relativeFrom="column">
                  <wp:posOffset>-1270</wp:posOffset>
                </wp:positionH>
                <wp:positionV relativeFrom="paragraph">
                  <wp:posOffset>6334125</wp:posOffset>
                </wp:positionV>
                <wp:extent cx="2194560" cy="0"/>
                <wp:effectExtent l="25400" t="25400" r="27940" b="3810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rgbClr val="128C7E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5F74AB" id="Straight Connector 32" o:spid="_x0000_s1026" style="position:absolute;z-index:-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498.75pt" to="172.7pt,49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" strokecolor="#128c7e" strokeweight="5pt">
                <v:stroke dashstyle="1 1" joinstyle="miter" endcap="round"/>
              </v:line>
            </w:pict>
          </mc:Fallback>
        </mc:AlternateContent>
      </w:r>
      <w:r w:rsidRPr="00334C79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7EE103A1" wp14:editId="19553046">
                <wp:simplePos x="0" y="0"/>
                <wp:positionH relativeFrom="column">
                  <wp:posOffset>7070725</wp:posOffset>
                </wp:positionH>
                <wp:positionV relativeFrom="paragraph">
                  <wp:posOffset>6336030</wp:posOffset>
                </wp:positionV>
                <wp:extent cx="2194560" cy="0"/>
                <wp:effectExtent l="25400" t="25400" r="27940" b="3810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rgbClr val="716061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98F2B7" id="Straight Connector 39" o:spid="_x0000_s1026" style="position:absolute;z-index:-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6.75pt,498.9pt" to="729.55pt,49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" strokecolor="#716061" strokeweight="5pt">
                <v:stroke dashstyle="1 1" joinstyle="miter" endcap="round"/>
              </v:line>
            </w:pict>
          </mc:Fallback>
        </mc:AlternateContent>
      </w:r>
      <w:r w:rsidRPr="00334C79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7429BFC6" wp14:editId="00AF00AD">
                <wp:simplePos x="0" y="0"/>
                <wp:positionH relativeFrom="column">
                  <wp:posOffset>4714875</wp:posOffset>
                </wp:positionH>
                <wp:positionV relativeFrom="paragraph">
                  <wp:posOffset>6337935</wp:posOffset>
                </wp:positionV>
                <wp:extent cx="2194560" cy="0"/>
                <wp:effectExtent l="25400" t="25400" r="27940" b="3810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rgbClr val="FFB700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238C2F" id="Straight Connector 38" o:spid="_x0000_s1026" style="position:absolute;z-index:-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1.25pt,499.05pt" to="544.05pt,49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" strokecolor="#ffb700" strokeweight="5pt">
                <v:stroke dashstyle="1 1" joinstyle="miter" endcap="round"/>
              </v:line>
            </w:pict>
          </mc:Fallback>
        </mc:AlternateContent>
      </w:r>
      <w:r w:rsidRPr="00334C79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54B99622" wp14:editId="6EC17369">
                <wp:simplePos x="0" y="0"/>
                <wp:positionH relativeFrom="column">
                  <wp:posOffset>2358390</wp:posOffset>
                </wp:positionH>
                <wp:positionV relativeFrom="paragraph">
                  <wp:posOffset>6334270</wp:posOffset>
                </wp:positionV>
                <wp:extent cx="2194560" cy="0"/>
                <wp:effectExtent l="25400" t="25400" r="27940" b="3810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rgbClr val="73A13C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68E2F6" id="Straight Connector 33" o:spid="_x0000_s1026" style="position:absolute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5.7pt,498.75pt" to="358.5pt,49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" strokecolor="#73a13c" strokeweight="5pt">
                <v:stroke dashstyle="1 1" joinstyle="miter" endcap="round"/>
              </v:line>
            </w:pict>
          </mc:Fallback>
        </mc:AlternateContent>
      </w:r>
      <w:r w:rsidRPr="00334C79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E757F61" wp14:editId="4CA46602">
                <wp:simplePos x="0" y="0"/>
                <wp:positionH relativeFrom="column">
                  <wp:posOffset>-635</wp:posOffset>
                </wp:positionH>
                <wp:positionV relativeFrom="paragraph">
                  <wp:posOffset>43815</wp:posOffset>
                </wp:positionV>
                <wp:extent cx="2194560" cy="457200"/>
                <wp:effectExtent l="0" t="0" r="254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57200"/>
                        </a:xfrm>
                        <a:prstGeom prst="rect">
                          <a:avLst/>
                        </a:prstGeom>
                        <a:solidFill>
                          <a:srgbClr val="128C7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ACE7BA" w14:textId="77777777" w:rsidR="00334C79" w:rsidRPr="00334C79" w:rsidRDefault="00334C79" w:rsidP="00334C79">
                            <w:pPr>
                              <w:spacing w:after="0" w:line="240" w:lineRule="auto"/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sz w:val="42"/>
                              </w:rPr>
                              <w:t>RISCH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757F61" id="Rectangle 1" o:spid="_x0000_s1034" style="position:absolute;margin-left:-.05pt;margin-top:3.45pt;width:172.8pt;height:36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" fillcolor="#128c7e" stroked="f" strokeweight="1pt">
                <v:textbox inset="10.8pt">
                  <w:txbxContent>
                    <w:p w14:paraId="2EACE7BA" w14:textId="77777777" w:rsidR="00334C79" w:rsidRPr="00334C79" w:rsidRDefault="00334C79" w:rsidP="00334C79">
                      <w:pPr>
                        <w:spacing w:after="0" w:line="240" w:lineRule="auto"/>
                        <w:rPr>
                          <w:sz w:val="42"/>
                          <w:szCs w:val="42"/>
                          <w:lang w:val="it-IT"/>
                          <w:rFonts/>
                        </w:rPr>
                      </w:pPr>
                      <w:r>
                        <w:rPr>
                          <w:sz w:val="42"/>
                          <w:lang w:val="it-IT"/>
                          <w:rFonts/>
                        </w:rPr>
                        <w:t xml:space="preserve">RISCHI</w:t>
                      </w:r>
                    </w:p>
                  </w:txbxContent>
                </v:textbox>
              </v:rect>
            </w:pict>
          </mc:Fallback>
        </mc:AlternateContent>
      </w:r>
      <w:r w:rsidRPr="00334C79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9EA364A" wp14:editId="09318D60">
                <wp:simplePos x="0" y="0"/>
                <wp:positionH relativeFrom="column">
                  <wp:posOffset>2360295</wp:posOffset>
                </wp:positionH>
                <wp:positionV relativeFrom="paragraph">
                  <wp:posOffset>43815</wp:posOffset>
                </wp:positionV>
                <wp:extent cx="2194560" cy="457200"/>
                <wp:effectExtent l="0" t="0" r="254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57200"/>
                        </a:xfrm>
                        <a:prstGeom prst="rect">
                          <a:avLst/>
                        </a:prstGeom>
                        <a:solidFill>
                          <a:srgbClr val="73A13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429FB1" w14:textId="77777777" w:rsidR="00334C79" w:rsidRPr="00334C79" w:rsidRDefault="00334C79" w:rsidP="00334C79">
                            <w:pPr>
                              <w:spacing w:after="0" w:line="240" w:lineRule="auto"/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sz w:val="42"/>
                              </w:rPr>
                              <w:t>IPOT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EA364A" id="Rectangle 2" o:spid="_x0000_s1035" style="position:absolute;margin-left:185.85pt;margin-top:3.45pt;width:172.8pt;height:36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" fillcolor="#73a13c" stroked="f" strokeweight="1pt">
                <v:textbox>
                  <w:txbxContent>
                    <w:p w14:paraId="3A429FB1" w14:textId="77777777" w:rsidR="00334C79" w:rsidRPr="00334C79" w:rsidRDefault="00334C79" w:rsidP="00334C79">
                      <w:pPr>
                        <w:spacing w:after="0" w:line="240" w:lineRule="auto"/>
                        <w:rPr>
                          <w:sz w:val="42"/>
                          <w:szCs w:val="42"/>
                          <w:lang w:val="it-IT"/>
                          <w:rFonts/>
                        </w:rPr>
                      </w:pPr>
                      <w:r>
                        <w:rPr>
                          <w:sz w:val="42"/>
                          <w:lang w:val="it-IT"/>
                          <w:rFonts/>
                        </w:rPr>
                        <w:t xml:space="preserve">IPOTESI</w:t>
                      </w:r>
                    </w:p>
                  </w:txbxContent>
                </v:textbox>
              </v:rect>
            </w:pict>
          </mc:Fallback>
        </mc:AlternateContent>
      </w:r>
      <w:r w:rsidRPr="00334C79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D096335" wp14:editId="7C2FBF18">
                <wp:simplePos x="0" y="0"/>
                <wp:positionH relativeFrom="column">
                  <wp:posOffset>4721225</wp:posOffset>
                </wp:positionH>
                <wp:positionV relativeFrom="paragraph">
                  <wp:posOffset>43815</wp:posOffset>
                </wp:positionV>
                <wp:extent cx="2194560" cy="457200"/>
                <wp:effectExtent l="0" t="0" r="254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57200"/>
                        </a:xfrm>
                        <a:prstGeom prst="rect">
                          <a:avLst/>
                        </a:prstGeom>
                        <a:solidFill>
                          <a:srgbClr val="EEAA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F509F7" w14:textId="77777777" w:rsidR="00334C79" w:rsidRPr="00334C79" w:rsidRDefault="00334C79" w:rsidP="00334C79">
                            <w:pPr>
                              <w:spacing w:after="0" w:line="240" w:lineRule="auto"/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sz w:val="42"/>
                              </w:rPr>
                              <w:t>PROBLEM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18872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096335" id="Rectangle 4" o:spid="_x0000_s1036" style="position:absolute;margin-left:371.75pt;margin-top:3.45pt;width:172.8pt;height:36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" fillcolor="#ea0" stroked="f" strokeweight="1pt">
                <v:textbox inset="9.36pt">
                  <w:txbxContent>
                    <w:p w14:paraId="28F509F7" w14:textId="77777777" w:rsidR="00334C79" w:rsidRPr="00334C79" w:rsidRDefault="00334C79" w:rsidP="00334C79">
                      <w:pPr>
                        <w:spacing w:after="0" w:line="240" w:lineRule="auto"/>
                        <w:rPr>
                          <w:sz w:val="42"/>
                          <w:szCs w:val="42"/>
                          <w:lang w:val="it-IT"/>
                          <w:rFonts/>
                        </w:rPr>
                      </w:pPr>
                      <w:r>
                        <w:rPr>
                          <w:sz w:val="42"/>
                          <w:lang w:val="it-IT"/>
                          <w:rFonts/>
                        </w:rPr>
                        <w:t xml:space="preserve">PROBLEMI</w:t>
                      </w:r>
                    </w:p>
                  </w:txbxContent>
                </v:textbox>
              </v:rect>
            </w:pict>
          </mc:Fallback>
        </mc:AlternateContent>
      </w:r>
      <w:r w:rsidRPr="00334C79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EC2E990" wp14:editId="26871E3E">
                <wp:simplePos x="0" y="0"/>
                <wp:positionH relativeFrom="column">
                  <wp:posOffset>7070725</wp:posOffset>
                </wp:positionH>
                <wp:positionV relativeFrom="paragraph">
                  <wp:posOffset>43815</wp:posOffset>
                </wp:positionV>
                <wp:extent cx="2194560" cy="457200"/>
                <wp:effectExtent l="0" t="0" r="254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57200"/>
                        </a:xfrm>
                        <a:prstGeom prst="rect">
                          <a:avLst/>
                        </a:prstGeom>
                        <a:solidFill>
                          <a:srgbClr val="71606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8C1934" w14:textId="77777777" w:rsidR="00334C79" w:rsidRPr="00334C79" w:rsidRDefault="00334C79" w:rsidP="00334C79">
                            <w:pPr>
                              <w:spacing w:after="0" w:line="240" w:lineRule="auto"/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sz w:val="42"/>
                              </w:rPr>
                              <w:t>DIPENDENZ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C2E990" id="Rectangle 5" o:spid="_x0000_s1037" style="position:absolute;margin-left:556.75pt;margin-top:3.45pt;width:172.8pt;height:36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" fillcolor="#716061" stroked="f" strokeweight="1pt">
                <v:textbox inset="10.8pt">
                  <w:txbxContent>
                    <w:p w14:paraId="5B8C1934" w14:textId="77777777" w:rsidR="00334C79" w:rsidRPr="00334C79" w:rsidRDefault="00334C79" w:rsidP="00334C79">
                      <w:pPr>
                        <w:spacing w:after="0" w:line="240" w:lineRule="auto"/>
                        <w:rPr>
                          <w:sz w:val="42"/>
                          <w:szCs w:val="42"/>
                          <w:lang w:val="it-IT"/>
                          <w:rFonts/>
                        </w:rPr>
                      </w:pPr>
                      <w:r>
                        <w:rPr>
                          <w:sz w:val="42"/>
                          <w:lang w:val="it-IT"/>
                          <w:rFonts/>
                        </w:rPr>
                        <w:t xml:space="preserve">DIPENDENZE</w:t>
                      </w:r>
                    </w:p>
                  </w:txbxContent>
                </v:textbox>
              </v:rect>
            </w:pict>
          </mc:Fallback>
        </mc:AlternateContent>
      </w: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334C79" w:rsidRPr="00334C79" w14:paraId="125E54E3" w14:textId="77777777" w:rsidTr="00016B6E">
        <w:trPr>
          <w:trHeight w:val="2916"/>
        </w:trPr>
        <w:tc>
          <w:tcPr>
            <w:tcW w:w="9810" w:type="dxa"/>
          </w:tcPr>
          <w:p w14:paraId="4E5C1CD8" w14:textId="77777777" w:rsidR="00334C79" w:rsidRPr="00334C79" w:rsidRDefault="00334C79" w:rsidP="00016B6E">
            <w:pPr>
              <w:rPr>
                <w:b/>
              </w:rPr>
            </w:pPr>
          </w:p>
          <w:p w14:paraId="3ECB62BC" w14:textId="77777777" w:rsidR="00334C79" w:rsidRPr="00334C79" w:rsidRDefault="00334C79" w:rsidP="00016B6E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1B979F17" w14:textId="77777777" w:rsidR="00334C79" w:rsidRPr="00334C79" w:rsidRDefault="00334C79" w:rsidP="00016B6E"/>
          <w:p w14:paraId="22BEF233" w14:textId="77777777" w:rsidR="00334C79" w:rsidRPr="00334C79" w:rsidRDefault="00334C79" w:rsidP="00016B6E">
            <w:pPr>
              <w:spacing w:line="276" w:lineRule="auto"/>
            </w:pPr>
            <w:r>
              <w:t>Qualsiasi articolo, modello o informazione è fornito da Smartsheet sul sito web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47EB5172" w14:textId="77777777" w:rsidR="00334C79" w:rsidRPr="00334C79" w:rsidRDefault="00334C79" w:rsidP="00334C79">
      <w:pPr>
        <w:spacing w:line="240" w:lineRule="auto"/>
        <w:rPr>
          <w:szCs w:val="20"/>
        </w:rPr>
      </w:pPr>
    </w:p>
    <w:p w14:paraId="29A0591C" w14:textId="77777777" w:rsidR="00334C79" w:rsidRPr="00334C79" w:rsidRDefault="00334C79" w:rsidP="00334C79">
      <w:pPr>
        <w:spacing w:line="240" w:lineRule="auto"/>
        <w:rPr>
          <w:szCs w:val="20"/>
        </w:rPr>
      </w:pPr>
    </w:p>
    <w:p w14:paraId="078740B8" w14:textId="77777777" w:rsidR="00334C79" w:rsidRPr="00334C79" w:rsidRDefault="00334C79" w:rsidP="00334C79">
      <w:pPr>
        <w:spacing w:line="240" w:lineRule="auto"/>
        <w:rPr>
          <w:szCs w:val="20"/>
        </w:rPr>
      </w:pPr>
    </w:p>
    <w:sectPr w:rsidR="00334C79" w:rsidRPr="00334C79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85EAC6" w14:textId="77777777" w:rsidR="00DD0CF8" w:rsidRPr="00334C79" w:rsidRDefault="00DD0CF8" w:rsidP="00480F66">
      <w:pPr>
        <w:spacing w:after="0" w:line="240" w:lineRule="auto"/>
      </w:pPr>
      <w:r w:rsidRPr="00334C79">
        <w:separator/>
      </w:r>
    </w:p>
  </w:endnote>
  <w:endnote w:type="continuationSeparator" w:id="0">
    <w:p w14:paraId="07FE6BBE" w14:textId="77777777" w:rsidR="00DD0CF8" w:rsidRPr="00334C79" w:rsidRDefault="00DD0CF8" w:rsidP="00480F66">
      <w:pPr>
        <w:spacing w:after="0" w:line="240" w:lineRule="auto"/>
      </w:pPr>
      <w:r w:rsidRPr="00334C7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CD5165" w14:textId="77777777" w:rsidR="00DD0CF8" w:rsidRPr="00334C79" w:rsidRDefault="00DD0CF8" w:rsidP="00480F66">
      <w:pPr>
        <w:spacing w:after="0" w:line="240" w:lineRule="auto"/>
      </w:pPr>
      <w:r w:rsidRPr="00334C79">
        <w:separator/>
      </w:r>
    </w:p>
  </w:footnote>
  <w:footnote w:type="continuationSeparator" w:id="0">
    <w:p w14:paraId="49234134" w14:textId="77777777" w:rsidR="00DD0CF8" w:rsidRPr="00334C79" w:rsidRDefault="00DD0CF8" w:rsidP="00480F66">
      <w:pPr>
        <w:spacing w:after="0" w:line="240" w:lineRule="auto"/>
      </w:pPr>
      <w:r w:rsidRPr="00334C7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9FFDB4" w14:textId="77777777" w:rsidR="00334C79" w:rsidRPr="00C805C2" w:rsidRDefault="00334C7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2BCE22" w14:textId="77777777" w:rsidR="006C6E43" w:rsidRPr="00334C79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7751D"/>
    <w:multiLevelType w:val="hybridMultilevel"/>
    <w:tmpl w:val="BB02D5CC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D10FF"/>
    <w:multiLevelType w:val="hybridMultilevel"/>
    <w:tmpl w:val="E7149038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0BA08A1"/>
    <w:multiLevelType w:val="hybridMultilevel"/>
    <w:tmpl w:val="C5225B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807FC3"/>
    <w:multiLevelType w:val="hybridMultilevel"/>
    <w:tmpl w:val="F3C437DC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1B5EC8"/>
    <w:multiLevelType w:val="hybridMultilevel"/>
    <w:tmpl w:val="C5B2D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095CC1"/>
    <w:multiLevelType w:val="hybridMultilevel"/>
    <w:tmpl w:val="DD98C2A4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9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5"/>
  </w:num>
  <w:num w:numId="5" w16cid:durableId="1579290143">
    <w:abstractNumId w:val="18"/>
  </w:num>
  <w:num w:numId="6" w16cid:durableId="1609969353">
    <w:abstractNumId w:val="14"/>
  </w:num>
  <w:num w:numId="7" w16cid:durableId="169102384">
    <w:abstractNumId w:val="13"/>
  </w:num>
  <w:num w:numId="8" w16cid:durableId="1849326077">
    <w:abstractNumId w:val="8"/>
  </w:num>
  <w:num w:numId="9" w16cid:durableId="706180830">
    <w:abstractNumId w:val="10"/>
  </w:num>
  <w:num w:numId="10" w16cid:durableId="612519124">
    <w:abstractNumId w:val="19"/>
  </w:num>
  <w:num w:numId="11" w16cid:durableId="1834031096">
    <w:abstractNumId w:val="17"/>
  </w:num>
  <w:num w:numId="12" w16cid:durableId="1035542164">
    <w:abstractNumId w:val="6"/>
  </w:num>
  <w:num w:numId="13" w16cid:durableId="2057310269">
    <w:abstractNumId w:val="0"/>
  </w:num>
  <w:num w:numId="14" w16cid:durableId="771976355">
    <w:abstractNumId w:val="1"/>
  </w:num>
  <w:num w:numId="15" w16cid:durableId="1670669754">
    <w:abstractNumId w:val="12"/>
  </w:num>
  <w:num w:numId="16" w16cid:durableId="1145663791">
    <w:abstractNumId w:val="7"/>
  </w:num>
  <w:num w:numId="17" w16cid:durableId="1189418094">
    <w:abstractNumId w:val="5"/>
  </w:num>
  <w:num w:numId="18" w16cid:durableId="946694793">
    <w:abstractNumId w:val="2"/>
  </w:num>
  <w:num w:numId="19" w16cid:durableId="375393853">
    <w:abstractNumId w:val="16"/>
  </w:num>
  <w:num w:numId="20" w16cid:durableId="10532347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grammar="clean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23FC5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A28D5"/>
    <w:rsid w:val="000B7461"/>
    <w:rsid w:val="000C7A8B"/>
    <w:rsid w:val="000E13F9"/>
    <w:rsid w:val="000F1C6A"/>
    <w:rsid w:val="00104901"/>
    <w:rsid w:val="00104E3A"/>
    <w:rsid w:val="00112F9D"/>
    <w:rsid w:val="001163B2"/>
    <w:rsid w:val="00116590"/>
    <w:rsid w:val="001228CB"/>
    <w:rsid w:val="00127AE7"/>
    <w:rsid w:val="00130D91"/>
    <w:rsid w:val="00137EF1"/>
    <w:rsid w:val="00143339"/>
    <w:rsid w:val="00144067"/>
    <w:rsid w:val="00155F2D"/>
    <w:rsid w:val="001769BD"/>
    <w:rsid w:val="00184DC6"/>
    <w:rsid w:val="00186202"/>
    <w:rsid w:val="001A141A"/>
    <w:rsid w:val="001A628F"/>
    <w:rsid w:val="001A6860"/>
    <w:rsid w:val="001C6DA8"/>
    <w:rsid w:val="001F31BF"/>
    <w:rsid w:val="001F54B4"/>
    <w:rsid w:val="00203F44"/>
    <w:rsid w:val="00205C76"/>
    <w:rsid w:val="00222D22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24F1"/>
    <w:rsid w:val="002B385A"/>
    <w:rsid w:val="002B39BC"/>
    <w:rsid w:val="002C02B1"/>
    <w:rsid w:val="002D5E3D"/>
    <w:rsid w:val="002E065B"/>
    <w:rsid w:val="002F268F"/>
    <w:rsid w:val="00301C1D"/>
    <w:rsid w:val="0030555E"/>
    <w:rsid w:val="003210AB"/>
    <w:rsid w:val="003269AD"/>
    <w:rsid w:val="00334C79"/>
    <w:rsid w:val="00335259"/>
    <w:rsid w:val="00341FCC"/>
    <w:rsid w:val="00342FAB"/>
    <w:rsid w:val="003517BC"/>
    <w:rsid w:val="003521E3"/>
    <w:rsid w:val="00397870"/>
    <w:rsid w:val="00397DBE"/>
    <w:rsid w:val="003B37F1"/>
    <w:rsid w:val="003C28ED"/>
    <w:rsid w:val="003C6D62"/>
    <w:rsid w:val="003D75D2"/>
    <w:rsid w:val="003F73C1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2345"/>
    <w:rsid w:val="00494038"/>
    <w:rsid w:val="0049564B"/>
    <w:rsid w:val="004D077A"/>
    <w:rsid w:val="004D53C9"/>
    <w:rsid w:val="005076B8"/>
    <w:rsid w:val="00517CA8"/>
    <w:rsid w:val="005367EA"/>
    <w:rsid w:val="00541C9F"/>
    <w:rsid w:val="00541D2D"/>
    <w:rsid w:val="0054268D"/>
    <w:rsid w:val="00544A5D"/>
    <w:rsid w:val="00570608"/>
    <w:rsid w:val="0057306C"/>
    <w:rsid w:val="00590A01"/>
    <w:rsid w:val="005959BA"/>
    <w:rsid w:val="005B1E3F"/>
    <w:rsid w:val="005D5740"/>
    <w:rsid w:val="005F3691"/>
    <w:rsid w:val="005F405E"/>
    <w:rsid w:val="00602BC2"/>
    <w:rsid w:val="006127F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2464"/>
    <w:rsid w:val="006B74C2"/>
    <w:rsid w:val="006C5F2C"/>
    <w:rsid w:val="006C6E43"/>
    <w:rsid w:val="006F4035"/>
    <w:rsid w:val="00722E71"/>
    <w:rsid w:val="00727EB9"/>
    <w:rsid w:val="0073279A"/>
    <w:rsid w:val="00744401"/>
    <w:rsid w:val="00745C3E"/>
    <w:rsid w:val="00750793"/>
    <w:rsid w:val="0076173D"/>
    <w:rsid w:val="00770091"/>
    <w:rsid w:val="0077063E"/>
    <w:rsid w:val="007720B9"/>
    <w:rsid w:val="00773199"/>
    <w:rsid w:val="0077444D"/>
    <w:rsid w:val="00783F08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33088"/>
    <w:rsid w:val="00865101"/>
    <w:rsid w:val="008654EC"/>
    <w:rsid w:val="00866D24"/>
    <w:rsid w:val="00870E2C"/>
    <w:rsid w:val="008752AF"/>
    <w:rsid w:val="00886DDF"/>
    <w:rsid w:val="0089094F"/>
    <w:rsid w:val="0089235E"/>
    <w:rsid w:val="00892F72"/>
    <w:rsid w:val="008939B0"/>
    <w:rsid w:val="008A110C"/>
    <w:rsid w:val="008A2B06"/>
    <w:rsid w:val="008B6957"/>
    <w:rsid w:val="008D2AB6"/>
    <w:rsid w:val="008D3852"/>
    <w:rsid w:val="008D538B"/>
    <w:rsid w:val="008E7254"/>
    <w:rsid w:val="008F7553"/>
    <w:rsid w:val="00906570"/>
    <w:rsid w:val="0091541A"/>
    <w:rsid w:val="0092117C"/>
    <w:rsid w:val="0092169A"/>
    <w:rsid w:val="00926D72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39F"/>
    <w:rsid w:val="00A11A26"/>
    <w:rsid w:val="00A122C8"/>
    <w:rsid w:val="00A15940"/>
    <w:rsid w:val="00A15E56"/>
    <w:rsid w:val="00A32C1F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3EAA"/>
    <w:rsid w:val="00B343C2"/>
    <w:rsid w:val="00B36680"/>
    <w:rsid w:val="00B41B66"/>
    <w:rsid w:val="00B84C2A"/>
    <w:rsid w:val="00B91F65"/>
    <w:rsid w:val="00B95618"/>
    <w:rsid w:val="00BA0391"/>
    <w:rsid w:val="00BC4FB8"/>
    <w:rsid w:val="00BE044A"/>
    <w:rsid w:val="00BE210B"/>
    <w:rsid w:val="00BF08D2"/>
    <w:rsid w:val="00C06EC0"/>
    <w:rsid w:val="00C22A9A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D6118"/>
    <w:rsid w:val="00CF25AC"/>
    <w:rsid w:val="00CF4E22"/>
    <w:rsid w:val="00CF7D4E"/>
    <w:rsid w:val="00D0504F"/>
    <w:rsid w:val="00D15EE8"/>
    <w:rsid w:val="00D27F25"/>
    <w:rsid w:val="00D440A1"/>
    <w:rsid w:val="00D46F77"/>
    <w:rsid w:val="00D53D06"/>
    <w:rsid w:val="00D54AED"/>
    <w:rsid w:val="00D550C5"/>
    <w:rsid w:val="00D56FC8"/>
    <w:rsid w:val="00D574F9"/>
    <w:rsid w:val="00D73DE2"/>
    <w:rsid w:val="00D75CFD"/>
    <w:rsid w:val="00D802C1"/>
    <w:rsid w:val="00D81548"/>
    <w:rsid w:val="00D93AA6"/>
    <w:rsid w:val="00D943A5"/>
    <w:rsid w:val="00D95479"/>
    <w:rsid w:val="00DC33BC"/>
    <w:rsid w:val="00DC3B3B"/>
    <w:rsid w:val="00DC3E6F"/>
    <w:rsid w:val="00DD0CF8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138"/>
    <w:rsid w:val="00E8459A"/>
    <w:rsid w:val="00E96686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805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97</Words>
  <Characters>55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en Liu （刘法宪）</cp:lastModifiedBy>
  <cp:revision>8</cp:revision>
  <cp:lastPrinted>2019-01-22T01:48:00Z</cp:lastPrinted>
  <dcterms:created xsi:type="dcterms:W3CDTF">2023-02-13T02:53:00Z</dcterms:created>
  <dcterms:modified xsi:type="dcterms:W3CDTF">2024-10-28T10:12:00Z</dcterms:modified>
</cp:coreProperties>
</file>